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0201C9" w14:textId="77777777" w:rsidR="001033D9" w:rsidRDefault="00572846">
      <w:pPr>
        <w:pStyle w:val="Heading1"/>
      </w:pPr>
      <w:bookmarkStart w:id="0" w:name="united-states-judo-association"/>
      <w:r>
        <w:t>United States Judo Association</w:t>
      </w:r>
    </w:p>
    <w:p w14:paraId="320B5ACE" w14:textId="77777777" w:rsidR="001033D9" w:rsidRDefault="00572846">
      <w:pPr>
        <w:pStyle w:val="Heading2"/>
      </w:pPr>
      <w:bookmarkStart w:id="1" w:name="X0ab2f8c5739df234348ba8e7d11babdf564b5fb"/>
      <w:r>
        <w:t>Board of Directors Nomination Signature Form</w:t>
      </w:r>
    </w:p>
    <w:p w14:paraId="78A7620E" w14:textId="77777777" w:rsidR="001033D9" w:rsidRDefault="00572846">
      <w:pPr>
        <w:pStyle w:val="FirstParagraph"/>
      </w:pPr>
      <w:r>
        <w:rPr>
          <w:b/>
          <w:bCs/>
        </w:rPr>
        <w:t>Term of Office:</w:t>
      </w:r>
      <w:r>
        <w:t xml:space="preserve"> October 15, 2025 – October 14, 2029</w:t>
      </w:r>
    </w:p>
    <w:p w14:paraId="4869AF64" w14:textId="77777777" w:rsidR="001033D9" w:rsidRDefault="00572846">
      <w:pPr>
        <w:pStyle w:val="BodyText"/>
      </w:pPr>
      <w:r>
        <w:t xml:space="preserve">This form is used to collect supporting signatures for nomination to the </w:t>
      </w:r>
      <w:r>
        <w:rPr>
          <w:b/>
          <w:bCs/>
        </w:rPr>
        <w:t>United States Judo Association (USJA) Board of Directors</w:t>
      </w:r>
      <w:r>
        <w:t xml:space="preserve">. This single form applies to </w:t>
      </w:r>
      <w:r>
        <w:rPr>
          <w:b/>
          <w:bCs/>
        </w:rPr>
        <w:t>all listed nominees</w:t>
      </w:r>
      <w:r>
        <w:t xml:space="preserve">. Each signature counts as support for </w:t>
      </w:r>
      <w:r>
        <w:rPr>
          <w:b/>
          <w:bCs/>
        </w:rPr>
        <w:t>all candidates listed below</w:t>
      </w:r>
      <w:r>
        <w:t>, unless otherwise limited by USJA bylaws or election rules.</w:t>
      </w:r>
    </w:p>
    <w:p w14:paraId="197A765B" w14:textId="77777777" w:rsidR="001033D9" w:rsidRDefault="00572846">
      <w:pPr>
        <w:pStyle w:val="BodyText"/>
      </w:pPr>
      <w:r>
        <w:t>Signatories must meet all eligibility requirements under the USJA bylaws and policies.</w:t>
      </w:r>
    </w:p>
    <w:p w14:paraId="0A1B5189" w14:textId="77777777" w:rsidR="001033D9" w:rsidRDefault="00572846">
      <w:r>
        <w:pict w14:anchorId="3938E9FE">
          <v:rect id="_x0000_i1025" style="width:0;height:1.5pt" o:hralign="center" o:hrstd="t" o:hr="t"/>
        </w:pict>
      </w:r>
    </w:p>
    <w:p w14:paraId="5513AB64" w14:textId="77777777" w:rsidR="001033D9" w:rsidRDefault="00572846">
      <w:pPr>
        <w:pStyle w:val="Heading2"/>
      </w:pPr>
      <w:bookmarkStart w:id="2" w:name="nominees"/>
      <w:bookmarkEnd w:id="1"/>
      <w:r>
        <w:t>Nominees</w:t>
      </w:r>
    </w:p>
    <w:p w14:paraId="6EA30520" w14:textId="77777777" w:rsidR="001033D9" w:rsidRDefault="00572846">
      <w:pPr>
        <w:pStyle w:val="FirstParagraph"/>
      </w:pPr>
      <w:r>
        <w:t>The undersigned supports the nomination of the following individuals for election to the USJA Board of Directors for the term stated:</w:t>
      </w:r>
    </w:p>
    <w:p w14:paraId="7F0888BE" w14:textId="77777777" w:rsidR="001033D9" w:rsidRDefault="00572846">
      <w:pPr>
        <w:pStyle w:val="Compact"/>
        <w:numPr>
          <w:ilvl w:val="0"/>
          <w:numId w:val="2"/>
        </w:numPr>
      </w:pPr>
      <w:r>
        <w:rPr>
          <w:b/>
          <w:bCs/>
        </w:rPr>
        <w:t>David Brogan</w:t>
      </w:r>
      <w:r>
        <w:br/>
      </w:r>
    </w:p>
    <w:p w14:paraId="0572E56D" w14:textId="77777777" w:rsidR="001033D9" w:rsidRDefault="00572846">
      <w:pPr>
        <w:pStyle w:val="Compact"/>
        <w:numPr>
          <w:ilvl w:val="0"/>
          <w:numId w:val="2"/>
        </w:numPr>
      </w:pPr>
      <w:r>
        <w:rPr>
          <w:b/>
          <w:bCs/>
        </w:rPr>
        <w:t>Steve Matias</w:t>
      </w:r>
      <w:r>
        <w:br/>
      </w:r>
    </w:p>
    <w:p w14:paraId="23D83894" w14:textId="77777777" w:rsidR="001033D9" w:rsidRDefault="00572846">
      <w:pPr>
        <w:pStyle w:val="Compact"/>
        <w:numPr>
          <w:ilvl w:val="0"/>
          <w:numId w:val="2"/>
        </w:numPr>
      </w:pPr>
      <w:r>
        <w:rPr>
          <w:b/>
          <w:bCs/>
        </w:rPr>
        <w:t>John Schneider</w:t>
      </w:r>
      <w:r>
        <w:br/>
      </w:r>
    </w:p>
    <w:p w14:paraId="38FF3F29" w14:textId="77777777" w:rsidR="001033D9" w:rsidRDefault="00572846">
      <w:pPr>
        <w:pStyle w:val="Compact"/>
        <w:numPr>
          <w:ilvl w:val="0"/>
          <w:numId w:val="2"/>
        </w:numPr>
      </w:pPr>
      <w:r>
        <w:rPr>
          <w:b/>
          <w:bCs/>
        </w:rPr>
        <w:t>Paul Bova</w:t>
      </w:r>
      <w:r>
        <w:br/>
      </w:r>
    </w:p>
    <w:p w14:paraId="3326E6FB" w14:textId="77777777" w:rsidR="001033D9" w:rsidRDefault="00572846">
      <w:pPr>
        <w:pStyle w:val="Compact"/>
        <w:numPr>
          <w:ilvl w:val="0"/>
          <w:numId w:val="2"/>
        </w:numPr>
      </w:pPr>
      <w:r>
        <w:rPr>
          <w:b/>
          <w:bCs/>
        </w:rPr>
        <w:t>George Chittenden</w:t>
      </w:r>
      <w:r>
        <w:br/>
      </w:r>
    </w:p>
    <w:p w14:paraId="7677F1EA" w14:textId="77777777" w:rsidR="001033D9" w:rsidRDefault="00572846">
      <w:pPr>
        <w:pStyle w:val="Compact"/>
        <w:numPr>
          <w:ilvl w:val="0"/>
          <w:numId w:val="2"/>
        </w:numPr>
      </w:pPr>
      <w:r>
        <w:rPr>
          <w:b/>
          <w:bCs/>
        </w:rPr>
        <w:t>Jordan Stone</w:t>
      </w:r>
    </w:p>
    <w:p w14:paraId="728889D4" w14:textId="77777777" w:rsidR="001033D9" w:rsidRDefault="00572846">
      <w:r>
        <w:pict w14:anchorId="57759435">
          <v:rect id="_x0000_i1026" style="width:0;height:1.5pt" o:hralign="center" o:hrstd="t" o:hr="t"/>
        </w:pict>
      </w:r>
    </w:p>
    <w:p w14:paraId="7B1C728A" w14:textId="77777777" w:rsidR="001033D9" w:rsidRDefault="00572846">
      <w:pPr>
        <w:pStyle w:val="Heading2"/>
      </w:pPr>
      <w:bookmarkStart w:id="3" w:name="supporting-signatures-page-1-of-4"/>
      <w:bookmarkEnd w:id="2"/>
      <w:r>
        <w:t>Supporting Signatures — Page 1 of 4</w:t>
      </w:r>
    </w:p>
    <w:p w14:paraId="0D6300F6" w14:textId="77777777" w:rsidR="001033D9" w:rsidRDefault="00572846">
      <w:pPr>
        <w:pStyle w:val="FirstParagraph"/>
      </w:pPr>
      <w:r>
        <w:t xml:space="preserve">By signing below, I affirm that I support the nomination of </w:t>
      </w:r>
      <w:r>
        <w:rPr>
          <w:b/>
          <w:bCs/>
        </w:rPr>
        <w:t>all candidates listed above</w:t>
      </w:r>
      <w:r>
        <w:t xml:space="preserve"> for election to the USJA Board of Directors for the term </w:t>
      </w:r>
      <w:r>
        <w:rPr>
          <w:b/>
          <w:bCs/>
        </w:rPr>
        <w:t>October 15, 2025 – October 14, 2029</w:t>
      </w:r>
      <w: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87"/>
        <w:gridCol w:w="1640"/>
        <w:gridCol w:w="1204"/>
        <w:gridCol w:w="713"/>
      </w:tblGrid>
      <w:tr w:rsidR="001033D9" w14:paraId="326ED10E" w14:textId="77777777" w:rsidTr="001033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289557" w14:textId="77777777" w:rsidR="001033D9" w:rsidRDefault="00572846">
            <w:pPr>
              <w:pStyle w:val="Compact"/>
              <w:jc w:val="right"/>
            </w:pPr>
            <w:r>
              <w:t>No.</w:t>
            </w:r>
          </w:p>
        </w:tc>
        <w:tc>
          <w:tcPr>
            <w:tcW w:w="0" w:type="auto"/>
          </w:tcPr>
          <w:p w14:paraId="71F5F861" w14:textId="77777777" w:rsidR="001033D9" w:rsidRDefault="00572846">
            <w:pPr>
              <w:pStyle w:val="Compact"/>
            </w:pPr>
            <w:r>
              <w:t>Printed Name</w:t>
            </w:r>
          </w:p>
        </w:tc>
        <w:tc>
          <w:tcPr>
            <w:tcW w:w="0" w:type="auto"/>
          </w:tcPr>
          <w:p w14:paraId="04468FE9" w14:textId="77777777" w:rsidR="001033D9" w:rsidRDefault="00572846">
            <w:pPr>
              <w:pStyle w:val="Compact"/>
            </w:pPr>
            <w:r>
              <w:t>Signature</w:t>
            </w:r>
          </w:p>
        </w:tc>
        <w:tc>
          <w:tcPr>
            <w:tcW w:w="0" w:type="auto"/>
          </w:tcPr>
          <w:p w14:paraId="220B9C10" w14:textId="77777777" w:rsidR="001033D9" w:rsidRDefault="00572846">
            <w:pPr>
              <w:pStyle w:val="Compact"/>
            </w:pPr>
            <w:r>
              <w:t>Date</w:t>
            </w:r>
          </w:p>
        </w:tc>
      </w:tr>
      <w:tr w:rsidR="001033D9" w14:paraId="2FD0DAC5" w14:textId="77777777">
        <w:tc>
          <w:tcPr>
            <w:tcW w:w="0" w:type="auto"/>
          </w:tcPr>
          <w:p w14:paraId="6056C540" w14:textId="77777777" w:rsidR="001033D9" w:rsidRDefault="0057284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BDA06CE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64415E0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D083B1F" w14:textId="77777777" w:rsidR="001033D9" w:rsidRDefault="001033D9">
            <w:pPr>
              <w:pStyle w:val="Compact"/>
            </w:pPr>
          </w:p>
        </w:tc>
      </w:tr>
      <w:tr w:rsidR="001033D9" w14:paraId="7786771A" w14:textId="77777777">
        <w:tc>
          <w:tcPr>
            <w:tcW w:w="0" w:type="auto"/>
          </w:tcPr>
          <w:p w14:paraId="7A658E7B" w14:textId="77777777" w:rsidR="001033D9" w:rsidRDefault="0057284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517F980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3CB5DDF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BDCFA98" w14:textId="77777777" w:rsidR="001033D9" w:rsidRDefault="001033D9">
            <w:pPr>
              <w:pStyle w:val="Compact"/>
            </w:pPr>
          </w:p>
        </w:tc>
      </w:tr>
      <w:tr w:rsidR="001033D9" w14:paraId="785E04E0" w14:textId="77777777">
        <w:tc>
          <w:tcPr>
            <w:tcW w:w="0" w:type="auto"/>
          </w:tcPr>
          <w:p w14:paraId="7C941122" w14:textId="77777777" w:rsidR="001033D9" w:rsidRDefault="0057284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7624CBF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1271DEA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04B394BF" w14:textId="77777777" w:rsidR="001033D9" w:rsidRDefault="001033D9">
            <w:pPr>
              <w:pStyle w:val="Compact"/>
            </w:pPr>
          </w:p>
        </w:tc>
      </w:tr>
      <w:tr w:rsidR="001033D9" w14:paraId="33315277" w14:textId="77777777">
        <w:tc>
          <w:tcPr>
            <w:tcW w:w="0" w:type="auto"/>
          </w:tcPr>
          <w:p w14:paraId="49EE0CFF" w14:textId="77777777" w:rsidR="001033D9" w:rsidRDefault="0057284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C7563C9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E81E4FE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83ACF58" w14:textId="77777777" w:rsidR="001033D9" w:rsidRDefault="001033D9">
            <w:pPr>
              <w:pStyle w:val="Compact"/>
            </w:pPr>
          </w:p>
        </w:tc>
      </w:tr>
      <w:tr w:rsidR="001033D9" w14:paraId="09BCCC9B" w14:textId="77777777">
        <w:tc>
          <w:tcPr>
            <w:tcW w:w="0" w:type="auto"/>
          </w:tcPr>
          <w:p w14:paraId="06355D80" w14:textId="77777777" w:rsidR="001033D9" w:rsidRDefault="00572846">
            <w:pPr>
              <w:pStyle w:val="Compact"/>
              <w:jc w:val="right"/>
            </w:pPr>
            <w:r>
              <w:lastRenderedPageBreak/>
              <w:t>5</w:t>
            </w:r>
          </w:p>
        </w:tc>
        <w:tc>
          <w:tcPr>
            <w:tcW w:w="0" w:type="auto"/>
          </w:tcPr>
          <w:p w14:paraId="4850A8CD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968AE3E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FF15E56" w14:textId="77777777" w:rsidR="001033D9" w:rsidRDefault="001033D9">
            <w:pPr>
              <w:pStyle w:val="Compact"/>
            </w:pPr>
          </w:p>
        </w:tc>
      </w:tr>
      <w:tr w:rsidR="001033D9" w14:paraId="6D6D3383" w14:textId="77777777">
        <w:tc>
          <w:tcPr>
            <w:tcW w:w="0" w:type="auto"/>
          </w:tcPr>
          <w:p w14:paraId="2B02151A" w14:textId="77777777" w:rsidR="001033D9" w:rsidRDefault="0057284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9F0422B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127162E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38AC325" w14:textId="77777777" w:rsidR="001033D9" w:rsidRDefault="001033D9">
            <w:pPr>
              <w:pStyle w:val="Compact"/>
            </w:pPr>
          </w:p>
        </w:tc>
      </w:tr>
      <w:tr w:rsidR="001033D9" w14:paraId="11415FD0" w14:textId="77777777">
        <w:tc>
          <w:tcPr>
            <w:tcW w:w="0" w:type="auto"/>
          </w:tcPr>
          <w:p w14:paraId="115E16F6" w14:textId="77777777" w:rsidR="001033D9" w:rsidRDefault="0057284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1A3A445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DE1E127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D877933" w14:textId="77777777" w:rsidR="001033D9" w:rsidRDefault="001033D9">
            <w:pPr>
              <w:pStyle w:val="Compact"/>
            </w:pPr>
          </w:p>
        </w:tc>
      </w:tr>
      <w:tr w:rsidR="001033D9" w14:paraId="5F4E9498" w14:textId="77777777">
        <w:tc>
          <w:tcPr>
            <w:tcW w:w="0" w:type="auto"/>
          </w:tcPr>
          <w:p w14:paraId="14057094" w14:textId="77777777" w:rsidR="001033D9" w:rsidRDefault="00572846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FBC9237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0422783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4F2BD22" w14:textId="77777777" w:rsidR="001033D9" w:rsidRDefault="001033D9">
            <w:pPr>
              <w:pStyle w:val="Compact"/>
            </w:pPr>
          </w:p>
        </w:tc>
      </w:tr>
      <w:tr w:rsidR="001033D9" w14:paraId="5C409D9A" w14:textId="77777777">
        <w:tc>
          <w:tcPr>
            <w:tcW w:w="0" w:type="auto"/>
          </w:tcPr>
          <w:p w14:paraId="64A783DA" w14:textId="77777777" w:rsidR="001033D9" w:rsidRDefault="00572846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97A2CF9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F1BF9B7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F47B03B" w14:textId="77777777" w:rsidR="001033D9" w:rsidRDefault="001033D9">
            <w:pPr>
              <w:pStyle w:val="Compact"/>
            </w:pPr>
          </w:p>
        </w:tc>
      </w:tr>
      <w:tr w:rsidR="001033D9" w14:paraId="43A1DC65" w14:textId="77777777">
        <w:tc>
          <w:tcPr>
            <w:tcW w:w="0" w:type="auto"/>
          </w:tcPr>
          <w:p w14:paraId="35EAF270" w14:textId="77777777" w:rsidR="001033D9" w:rsidRDefault="0057284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1639632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485B80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08F1E9C5" w14:textId="77777777" w:rsidR="001033D9" w:rsidRDefault="001033D9">
            <w:pPr>
              <w:pStyle w:val="Compact"/>
            </w:pPr>
          </w:p>
        </w:tc>
      </w:tr>
      <w:tr w:rsidR="001033D9" w14:paraId="56F6D93F" w14:textId="77777777">
        <w:tc>
          <w:tcPr>
            <w:tcW w:w="0" w:type="auto"/>
          </w:tcPr>
          <w:p w14:paraId="3390E084" w14:textId="77777777" w:rsidR="001033D9" w:rsidRDefault="00572846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801E8EA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C51455A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4DE8090" w14:textId="77777777" w:rsidR="001033D9" w:rsidRDefault="001033D9">
            <w:pPr>
              <w:pStyle w:val="Compact"/>
            </w:pPr>
          </w:p>
        </w:tc>
      </w:tr>
      <w:tr w:rsidR="001033D9" w14:paraId="14EA2837" w14:textId="77777777">
        <w:tc>
          <w:tcPr>
            <w:tcW w:w="0" w:type="auto"/>
          </w:tcPr>
          <w:p w14:paraId="56F923EC" w14:textId="77777777" w:rsidR="001033D9" w:rsidRDefault="00572846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2EE3ED00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907F1C9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0D3B597" w14:textId="77777777" w:rsidR="001033D9" w:rsidRDefault="001033D9">
            <w:pPr>
              <w:pStyle w:val="Compact"/>
            </w:pPr>
          </w:p>
        </w:tc>
      </w:tr>
      <w:tr w:rsidR="001033D9" w14:paraId="69726702" w14:textId="77777777">
        <w:tc>
          <w:tcPr>
            <w:tcW w:w="0" w:type="auto"/>
          </w:tcPr>
          <w:p w14:paraId="76158EF5" w14:textId="77777777" w:rsidR="001033D9" w:rsidRDefault="00572846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341A4A0F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F98016E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57BCCF3" w14:textId="77777777" w:rsidR="001033D9" w:rsidRDefault="001033D9">
            <w:pPr>
              <w:pStyle w:val="Compact"/>
            </w:pPr>
          </w:p>
        </w:tc>
      </w:tr>
      <w:tr w:rsidR="001033D9" w14:paraId="71F9042B" w14:textId="77777777">
        <w:tc>
          <w:tcPr>
            <w:tcW w:w="0" w:type="auto"/>
          </w:tcPr>
          <w:p w14:paraId="64E6A4AC" w14:textId="77777777" w:rsidR="001033D9" w:rsidRDefault="00572846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F48385E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0A75ED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FEE3F22" w14:textId="77777777" w:rsidR="001033D9" w:rsidRDefault="001033D9">
            <w:pPr>
              <w:pStyle w:val="Compact"/>
            </w:pPr>
          </w:p>
        </w:tc>
      </w:tr>
      <w:tr w:rsidR="001033D9" w14:paraId="46E1968A" w14:textId="77777777">
        <w:tc>
          <w:tcPr>
            <w:tcW w:w="0" w:type="auto"/>
          </w:tcPr>
          <w:p w14:paraId="7921D988" w14:textId="77777777" w:rsidR="001033D9" w:rsidRDefault="00572846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22A3369C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A72D06B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1B2793A" w14:textId="77777777" w:rsidR="001033D9" w:rsidRDefault="001033D9">
            <w:pPr>
              <w:pStyle w:val="Compact"/>
            </w:pPr>
          </w:p>
        </w:tc>
      </w:tr>
      <w:tr w:rsidR="001033D9" w14:paraId="180F6976" w14:textId="77777777">
        <w:tc>
          <w:tcPr>
            <w:tcW w:w="0" w:type="auto"/>
          </w:tcPr>
          <w:p w14:paraId="5758F842" w14:textId="77777777" w:rsidR="001033D9" w:rsidRDefault="00572846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B38EACD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1946063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4428C5B" w14:textId="77777777" w:rsidR="001033D9" w:rsidRDefault="001033D9">
            <w:pPr>
              <w:pStyle w:val="Compact"/>
            </w:pPr>
          </w:p>
        </w:tc>
      </w:tr>
      <w:tr w:rsidR="001033D9" w14:paraId="3B75EC42" w14:textId="77777777">
        <w:tc>
          <w:tcPr>
            <w:tcW w:w="0" w:type="auto"/>
          </w:tcPr>
          <w:p w14:paraId="224D84A6" w14:textId="77777777" w:rsidR="001033D9" w:rsidRDefault="00572846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12E6914D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260E4E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A3A5905" w14:textId="77777777" w:rsidR="001033D9" w:rsidRDefault="001033D9">
            <w:pPr>
              <w:pStyle w:val="Compact"/>
            </w:pPr>
          </w:p>
        </w:tc>
      </w:tr>
      <w:tr w:rsidR="001033D9" w14:paraId="5634E987" w14:textId="77777777">
        <w:tc>
          <w:tcPr>
            <w:tcW w:w="0" w:type="auto"/>
          </w:tcPr>
          <w:p w14:paraId="35F578D8" w14:textId="77777777" w:rsidR="001033D9" w:rsidRDefault="00572846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2529BA4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CDC1E64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386D20C" w14:textId="77777777" w:rsidR="001033D9" w:rsidRDefault="001033D9">
            <w:pPr>
              <w:pStyle w:val="Compact"/>
            </w:pPr>
          </w:p>
        </w:tc>
      </w:tr>
      <w:tr w:rsidR="001033D9" w14:paraId="16E3656B" w14:textId="77777777">
        <w:tc>
          <w:tcPr>
            <w:tcW w:w="0" w:type="auto"/>
          </w:tcPr>
          <w:p w14:paraId="46EFD1B6" w14:textId="77777777" w:rsidR="001033D9" w:rsidRDefault="00572846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794CFBA5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95EE28D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8260D91" w14:textId="77777777" w:rsidR="001033D9" w:rsidRDefault="001033D9">
            <w:pPr>
              <w:pStyle w:val="Compact"/>
            </w:pPr>
          </w:p>
        </w:tc>
      </w:tr>
      <w:tr w:rsidR="001033D9" w14:paraId="65DFE73B" w14:textId="77777777">
        <w:tc>
          <w:tcPr>
            <w:tcW w:w="0" w:type="auto"/>
          </w:tcPr>
          <w:p w14:paraId="2CB6895F" w14:textId="77777777" w:rsidR="001033D9" w:rsidRDefault="00572846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71C0D0A2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0D10CFDD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903123F" w14:textId="77777777" w:rsidR="001033D9" w:rsidRDefault="001033D9">
            <w:pPr>
              <w:pStyle w:val="Compact"/>
            </w:pPr>
          </w:p>
        </w:tc>
      </w:tr>
      <w:tr w:rsidR="001033D9" w14:paraId="38E30B3E" w14:textId="77777777">
        <w:tc>
          <w:tcPr>
            <w:tcW w:w="0" w:type="auto"/>
          </w:tcPr>
          <w:p w14:paraId="59B6B54C" w14:textId="77777777" w:rsidR="001033D9" w:rsidRDefault="00572846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1560FE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DAD1550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4179CB1" w14:textId="77777777" w:rsidR="001033D9" w:rsidRDefault="001033D9">
            <w:pPr>
              <w:pStyle w:val="Compact"/>
            </w:pPr>
          </w:p>
        </w:tc>
      </w:tr>
      <w:tr w:rsidR="001033D9" w14:paraId="326BE959" w14:textId="77777777">
        <w:tc>
          <w:tcPr>
            <w:tcW w:w="0" w:type="auto"/>
          </w:tcPr>
          <w:p w14:paraId="7933144C" w14:textId="77777777" w:rsidR="001033D9" w:rsidRDefault="00572846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379EB274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E30D5F2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28C7B89" w14:textId="77777777" w:rsidR="001033D9" w:rsidRDefault="001033D9">
            <w:pPr>
              <w:pStyle w:val="Compact"/>
            </w:pPr>
          </w:p>
        </w:tc>
      </w:tr>
      <w:tr w:rsidR="001033D9" w14:paraId="0A9A3C4B" w14:textId="77777777">
        <w:tc>
          <w:tcPr>
            <w:tcW w:w="0" w:type="auto"/>
          </w:tcPr>
          <w:p w14:paraId="70E3C61C" w14:textId="77777777" w:rsidR="001033D9" w:rsidRDefault="00572846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6D3404A6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FA3447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586ACA6" w14:textId="77777777" w:rsidR="001033D9" w:rsidRDefault="001033D9">
            <w:pPr>
              <w:pStyle w:val="Compact"/>
            </w:pPr>
          </w:p>
        </w:tc>
      </w:tr>
      <w:tr w:rsidR="001033D9" w14:paraId="50D06F67" w14:textId="77777777">
        <w:tc>
          <w:tcPr>
            <w:tcW w:w="0" w:type="auto"/>
          </w:tcPr>
          <w:p w14:paraId="5A07B082" w14:textId="77777777" w:rsidR="001033D9" w:rsidRDefault="00572846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740B4BF5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06DE2F2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2A86250" w14:textId="77777777" w:rsidR="001033D9" w:rsidRDefault="001033D9">
            <w:pPr>
              <w:pStyle w:val="Compact"/>
            </w:pPr>
          </w:p>
        </w:tc>
      </w:tr>
      <w:tr w:rsidR="001033D9" w14:paraId="7D42E4BA" w14:textId="77777777">
        <w:tc>
          <w:tcPr>
            <w:tcW w:w="0" w:type="auto"/>
          </w:tcPr>
          <w:p w14:paraId="674EA22D" w14:textId="77777777" w:rsidR="001033D9" w:rsidRDefault="00572846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4EB0776E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2E2A40E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BBC98E9" w14:textId="77777777" w:rsidR="001033D9" w:rsidRDefault="001033D9">
            <w:pPr>
              <w:pStyle w:val="Compact"/>
            </w:pPr>
          </w:p>
        </w:tc>
      </w:tr>
    </w:tbl>
    <w:p w14:paraId="0A4DBBB8" w14:textId="77777777" w:rsidR="001033D9" w:rsidRDefault="00572846">
      <w:r>
        <w:pict w14:anchorId="54C39469">
          <v:rect id="_x0000_i1027" style="width:0;height:1.5pt" o:hralign="center" o:hrstd="t" o:hr="t"/>
        </w:pict>
      </w:r>
    </w:p>
    <w:p w14:paraId="632736F7" w14:textId="77777777" w:rsidR="001033D9" w:rsidRDefault="00572846">
      <w:pPr>
        <w:pStyle w:val="Heading2"/>
      </w:pPr>
      <w:bookmarkStart w:id="4" w:name="supporting-signatures-page-2-of-4"/>
      <w:bookmarkEnd w:id="3"/>
      <w:r>
        <w:t>Supporting Signatures — Page 2 of 4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87"/>
        <w:gridCol w:w="1640"/>
        <w:gridCol w:w="1204"/>
        <w:gridCol w:w="713"/>
      </w:tblGrid>
      <w:tr w:rsidR="001033D9" w14:paraId="2A9F93B3" w14:textId="77777777" w:rsidTr="001033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74999D" w14:textId="77777777" w:rsidR="001033D9" w:rsidRDefault="00572846">
            <w:pPr>
              <w:pStyle w:val="Compact"/>
              <w:jc w:val="right"/>
            </w:pPr>
            <w:r>
              <w:t>No.</w:t>
            </w:r>
          </w:p>
        </w:tc>
        <w:tc>
          <w:tcPr>
            <w:tcW w:w="0" w:type="auto"/>
          </w:tcPr>
          <w:p w14:paraId="7E360DD9" w14:textId="77777777" w:rsidR="001033D9" w:rsidRDefault="00572846">
            <w:pPr>
              <w:pStyle w:val="Compact"/>
            </w:pPr>
            <w:r>
              <w:t>Printed Name</w:t>
            </w:r>
          </w:p>
        </w:tc>
        <w:tc>
          <w:tcPr>
            <w:tcW w:w="0" w:type="auto"/>
          </w:tcPr>
          <w:p w14:paraId="7ABE3ABC" w14:textId="77777777" w:rsidR="001033D9" w:rsidRDefault="00572846">
            <w:pPr>
              <w:pStyle w:val="Compact"/>
            </w:pPr>
            <w:r>
              <w:t>Signature</w:t>
            </w:r>
          </w:p>
        </w:tc>
        <w:tc>
          <w:tcPr>
            <w:tcW w:w="0" w:type="auto"/>
          </w:tcPr>
          <w:p w14:paraId="6EE036B4" w14:textId="77777777" w:rsidR="001033D9" w:rsidRDefault="00572846">
            <w:pPr>
              <w:pStyle w:val="Compact"/>
            </w:pPr>
            <w:r>
              <w:t>Date</w:t>
            </w:r>
          </w:p>
        </w:tc>
      </w:tr>
      <w:tr w:rsidR="001033D9" w14:paraId="799A2CF4" w14:textId="77777777">
        <w:tc>
          <w:tcPr>
            <w:tcW w:w="0" w:type="auto"/>
          </w:tcPr>
          <w:p w14:paraId="46F1FAB1" w14:textId="77777777" w:rsidR="001033D9" w:rsidRDefault="00572846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4C2B28C6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EC810EB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C3DCACE" w14:textId="77777777" w:rsidR="001033D9" w:rsidRDefault="001033D9">
            <w:pPr>
              <w:pStyle w:val="Compact"/>
            </w:pPr>
          </w:p>
        </w:tc>
      </w:tr>
      <w:tr w:rsidR="001033D9" w14:paraId="3349D87C" w14:textId="77777777">
        <w:tc>
          <w:tcPr>
            <w:tcW w:w="0" w:type="auto"/>
          </w:tcPr>
          <w:p w14:paraId="2ABB90F7" w14:textId="77777777" w:rsidR="001033D9" w:rsidRDefault="00572846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78B5252D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8601A32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9D9CAE6" w14:textId="77777777" w:rsidR="001033D9" w:rsidRDefault="001033D9">
            <w:pPr>
              <w:pStyle w:val="Compact"/>
            </w:pPr>
          </w:p>
        </w:tc>
      </w:tr>
      <w:tr w:rsidR="001033D9" w14:paraId="16F842F0" w14:textId="77777777">
        <w:tc>
          <w:tcPr>
            <w:tcW w:w="0" w:type="auto"/>
          </w:tcPr>
          <w:p w14:paraId="3302DB7F" w14:textId="77777777" w:rsidR="001033D9" w:rsidRDefault="00572846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0FAB77CC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01F8CB9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5667737" w14:textId="77777777" w:rsidR="001033D9" w:rsidRDefault="001033D9">
            <w:pPr>
              <w:pStyle w:val="Compact"/>
            </w:pPr>
          </w:p>
        </w:tc>
      </w:tr>
      <w:tr w:rsidR="001033D9" w14:paraId="261F7141" w14:textId="77777777">
        <w:tc>
          <w:tcPr>
            <w:tcW w:w="0" w:type="auto"/>
          </w:tcPr>
          <w:p w14:paraId="4D2CAF61" w14:textId="77777777" w:rsidR="001033D9" w:rsidRDefault="00572846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4650ECF0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99E7EB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0700FEB" w14:textId="77777777" w:rsidR="001033D9" w:rsidRDefault="001033D9">
            <w:pPr>
              <w:pStyle w:val="Compact"/>
            </w:pPr>
          </w:p>
        </w:tc>
      </w:tr>
      <w:tr w:rsidR="001033D9" w14:paraId="5344E3D1" w14:textId="77777777">
        <w:tc>
          <w:tcPr>
            <w:tcW w:w="0" w:type="auto"/>
          </w:tcPr>
          <w:p w14:paraId="1F489E03" w14:textId="77777777" w:rsidR="001033D9" w:rsidRDefault="00572846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3FE292EF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22BBD5A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30C206E" w14:textId="77777777" w:rsidR="001033D9" w:rsidRDefault="001033D9">
            <w:pPr>
              <w:pStyle w:val="Compact"/>
            </w:pPr>
          </w:p>
        </w:tc>
      </w:tr>
      <w:tr w:rsidR="001033D9" w14:paraId="572D5651" w14:textId="77777777">
        <w:tc>
          <w:tcPr>
            <w:tcW w:w="0" w:type="auto"/>
          </w:tcPr>
          <w:p w14:paraId="14E4AA30" w14:textId="77777777" w:rsidR="001033D9" w:rsidRDefault="00572846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23619E13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2F9FFF0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BDC8D80" w14:textId="77777777" w:rsidR="001033D9" w:rsidRDefault="001033D9">
            <w:pPr>
              <w:pStyle w:val="Compact"/>
            </w:pPr>
          </w:p>
        </w:tc>
      </w:tr>
      <w:tr w:rsidR="001033D9" w14:paraId="069127F0" w14:textId="77777777">
        <w:tc>
          <w:tcPr>
            <w:tcW w:w="0" w:type="auto"/>
          </w:tcPr>
          <w:p w14:paraId="01555425" w14:textId="77777777" w:rsidR="001033D9" w:rsidRDefault="00572846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4189C670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D8E9CF7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32892B6" w14:textId="77777777" w:rsidR="001033D9" w:rsidRDefault="001033D9">
            <w:pPr>
              <w:pStyle w:val="Compact"/>
            </w:pPr>
          </w:p>
        </w:tc>
      </w:tr>
      <w:tr w:rsidR="001033D9" w14:paraId="234CAA59" w14:textId="77777777">
        <w:tc>
          <w:tcPr>
            <w:tcW w:w="0" w:type="auto"/>
          </w:tcPr>
          <w:p w14:paraId="09B5D12C" w14:textId="77777777" w:rsidR="001033D9" w:rsidRDefault="00572846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1F263431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7ACFFEA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2E26BC1" w14:textId="77777777" w:rsidR="001033D9" w:rsidRDefault="001033D9">
            <w:pPr>
              <w:pStyle w:val="Compact"/>
            </w:pPr>
          </w:p>
        </w:tc>
      </w:tr>
      <w:tr w:rsidR="001033D9" w14:paraId="430EAC29" w14:textId="77777777">
        <w:tc>
          <w:tcPr>
            <w:tcW w:w="0" w:type="auto"/>
          </w:tcPr>
          <w:p w14:paraId="4F2FED00" w14:textId="77777777" w:rsidR="001033D9" w:rsidRDefault="00572846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7CA3FC94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A1DA2F7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E01B879" w14:textId="77777777" w:rsidR="001033D9" w:rsidRDefault="001033D9">
            <w:pPr>
              <w:pStyle w:val="Compact"/>
            </w:pPr>
          </w:p>
        </w:tc>
      </w:tr>
      <w:tr w:rsidR="001033D9" w14:paraId="7AF7975B" w14:textId="77777777">
        <w:tc>
          <w:tcPr>
            <w:tcW w:w="0" w:type="auto"/>
          </w:tcPr>
          <w:p w14:paraId="24EF6F32" w14:textId="77777777" w:rsidR="001033D9" w:rsidRDefault="00572846">
            <w:pPr>
              <w:pStyle w:val="Compact"/>
              <w:jc w:val="right"/>
            </w:pPr>
            <w:r>
              <w:lastRenderedPageBreak/>
              <w:t>35</w:t>
            </w:r>
          </w:p>
        </w:tc>
        <w:tc>
          <w:tcPr>
            <w:tcW w:w="0" w:type="auto"/>
          </w:tcPr>
          <w:p w14:paraId="1089A3E3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0B610353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3C9420C" w14:textId="77777777" w:rsidR="001033D9" w:rsidRDefault="001033D9">
            <w:pPr>
              <w:pStyle w:val="Compact"/>
            </w:pPr>
          </w:p>
        </w:tc>
      </w:tr>
      <w:tr w:rsidR="001033D9" w14:paraId="04C7E143" w14:textId="77777777">
        <w:tc>
          <w:tcPr>
            <w:tcW w:w="0" w:type="auto"/>
          </w:tcPr>
          <w:p w14:paraId="07766577" w14:textId="77777777" w:rsidR="001033D9" w:rsidRDefault="00572846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641F2CD1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B073CAC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FAF57CA" w14:textId="77777777" w:rsidR="001033D9" w:rsidRDefault="001033D9">
            <w:pPr>
              <w:pStyle w:val="Compact"/>
            </w:pPr>
          </w:p>
        </w:tc>
      </w:tr>
      <w:tr w:rsidR="001033D9" w14:paraId="5E537E50" w14:textId="77777777">
        <w:tc>
          <w:tcPr>
            <w:tcW w:w="0" w:type="auto"/>
          </w:tcPr>
          <w:p w14:paraId="03198B01" w14:textId="77777777" w:rsidR="001033D9" w:rsidRDefault="00572846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05F659AB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6DAA05B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C46AC7A" w14:textId="77777777" w:rsidR="001033D9" w:rsidRDefault="001033D9">
            <w:pPr>
              <w:pStyle w:val="Compact"/>
            </w:pPr>
          </w:p>
        </w:tc>
      </w:tr>
      <w:tr w:rsidR="001033D9" w14:paraId="500469B9" w14:textId="77777777">
        <w:tc>
          <w:tcPr>
            <w:tcW w:w="0" w:type="auto"/>
          </w:tcPr>
          <w:p w14:paraId="4421B388" w14:textId="77777777" w:rsidR="001033D9" w:rsidRDefault="00572846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5BF1348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F793439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7D56158" w14:textId="77777777" w:rsidR="001033D9" w:rsidRDefault="001033D9">
            <w:pPr>
              <w:pStyle w:val="Compact"/>
            </w:pPr>
          </w:p>
        </w:tc>
      </w:tr>
      <w:tr w:rsidR="001033D9" w14:paraId="15CD0849" w14:textId="77777777">
        <w:tc>
          <w:tcPr>
            <w:tcW w:w="0" w:type="auto"/>
          </w:tcPr>
          <w:p w14:paraId="5458C8AE" w14:textId="77777777" w:rsidR="001033D9" w:rsidRDefault="00572846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14:paraId="6D179952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D61BE06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9C3C0EC" w14:textId="77777777" w:rsidR="001033D9" w:rsidRDefault="001033D9">
            <w:pPr>
              <w:pStyle w:val="Compact"/>
            </w:pPr>
          </w:p>
        </w:tc>
      </w:tr>
      <w:tr w:rsidR="001033D9" w14:paraId="3BEE441A" w14:textId="77777777">
        <w:tc>
          <w:tcPr>
            <w:tcW w:w="0" w:type="auto"/>
          </w:tcPr>
          <w:p w14:paraId="75C3973B" w14:textId="77777777" w:rsidR="001033D9" w:rsidRDefault="00572846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6B8DB3E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63BC6B0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E422E12" w14:textId="77777777" w:rsidR="001033D9" w:rsidRDefault="001033D9">
            <w:pPr>
              <w:pStyle w:val="Compact"/>
            </w:pPr>
          </w:p>
        </w:tc>
      </w:tr>
      <w:tr w:rsidR="001033D9" w14:paraId="11CCA7A8" w14:textId="77777777">
        <w:tc>
          <w:tcPr>
            <w:tcW w:w="0" w:type="auto"/>
          </w:tcPr>
          <w:p w14:paraId="3EB771F0" w14:textId="77777777" w:rsidR="001033D9" w:rsidRDefault="00572846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14:paraId="1E9ACB86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37E8429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7A0E061" w14:textId="77777777" w:rsidR="001033D9" w:rsidRDefault="001033D9">
            <w:pPr>
              <w:pStyle w:val="Compact"/>
            </w:pPr>
          </w:p>
        </w:tc>
      </w:tr>
      <w:tr w:rsidR="001033D9" w14:paraId="4EDA00A7" w14:textId="77777777">
        <w:tc>
          <w:tcPr>
            <w:tcW w:w="0" w:type="auto"/>
          </w:tcPr>
          <w:p w14:paraId="73489745" w14:textId="77777777" w:rsidR="001033D9" w:rsidRDefault="00572846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42E0179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9F600DB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D8B94D8" w14:textId="77777777" w:rsidR="001033D9" w:rsidRDefault="001033D9">
            <w:pPr>
              <w:pStyle w:val="Compact"/>
            </w:pPr>
          </w:p>
        </w:tc>
      </w:tr>
      <w:tr w:rsidR="001033D9" w14:paraId="66577674" w14:textId="77777777">
        <w:tc>
          <w:tcPr>
            <w:tcW w:w="0" w:type="auto"/>
          </w:tcPr>
          <w:p w14:paraId="1C57ECDF" w14:textId="77777777" w:rsidR="001033D9" w:rsidRDefault="00572846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7426F78F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5F40CE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E9FDFBF" w14:textId="77777777" w:rsidR="001033D9" w:rsidRDefault="001033D9">
            <w:pPr>
              <w:pStyle w:val="Compact"/>
            </w:pPr>
          </w:p>
        </w:tc>
      </w:tr>
      <w:tr w:rsidR="001033D9" w14:paraId="3E414EC6" w14:textId="77777777">
        <w:tc>
          <w:tcPr>
            <w:tcW w:w="0" w:type="auto"/>
          </w:tcPr>
          <w:p w14:paraId="446838B3" w14:textId="77777777" w:rsidR="001033D9" w:rsidRDefault="00572846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6D540ED4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CC9D91F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69B48B5" w14:textId="77777777" w:rsidR="001033D9" w:rsidRDefault="001033D9">
            <w:pPr>
              <w:pStyle w:val="Compact"/>
            </w:pPr>
          </w:p>
        </w:tc>
      </w:tr>
      <w:tr w:rsidR="001033D9" w14:paraId="57C4F60B" w14:textId="77777777">
        <w:tc>
          <w:tcPr>
            <w:tcW w:w="0" w:type="auto"/>
          </w:tcPr>
          <w:p w14:paraId="6A77E80E" w14:textId="77777777" w:rsidR="001033D9" w:rsidRDefault="00572846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150E510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147619E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0A78CFB5" w14:textId="77777777" w:rsidR="001033D9" w:rsidRDefault="001033D9">
            <w:pPr>
              <w:pStyle w:val="Compact"/>
            </w:pPr>
          </w:p>
        </w:tc>
      </w:tr>
      <w:tr w:rsidR="001033D9" w14:paraId="702799D5" w14:textId="77777777">
        <w:tc>
          <w:tcPr>
            <w:tcW w:w="0" w:type="auto"/>
          </w:tcPr>
          <w:p w14:paraId="3A1FF30A" w14:textId="77777777" w:rsidR="001033D9" w:rsidRDefault="00572846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14:paraId="76BBA7D0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821C6F5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2DA6A29" w14:textId="77777777" w:rsidR="001033D9" w:rsidRDefault="001033D9">
            <w:pPr>
              <w:pStyle w:val="Compact"/>
            </w:pPr>
          </w:p>
        </w:tc>
      </w:tr>
      <w:tr w:rsidR="001033D9" w14:paraId="315E10EA" w14:textId="77777777">
        <w:tc>
          <w:tcPr>
            <w:tcW w:w="0" w:type="auto"/>
          </w:tcPr>
          <w:p w14:paraId="3A4572A5" w14:textId="77777777" w:rsidR="001033D9" w:rsidRDefault="00572846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14:paraId="154BFDEF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F597312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5A04AB0" w14:textId="77777777" w:rsidR="001033D9" w:rsidRDefault="001033D9">
            <w:pPr>
              <w:pStyle w:val="Compact"/>
            </w:pPr>
          </w:p>
        </w:tc>
      </w:tr>
      <w:tr w:rsidR="001033D9" w14:paraId="15EFB704" w14:textId="77777777">
        <w:tc>
          <w:tcPr>
            <w:tcW w:w="0" w:type="auto"/>
          </w:tcPr>
          <w:p w14:paraId="00BBA5B9" w14:textId="77777777" w:rsidR="001033D9" w:rsidRDefault="00572846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39D14CF9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D82D117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0E9C1C20" w14:textId="77777777" w:rsidR="001033D9" w:rsidRDefault="001033D9">
            <w:pPr>
              <w:pStyle w:val="Compact"/>
            </w:pPr>
          </w:p>
        </w:tc>
      </w:tr>
      <w:tr w:rsidR="001033D9" w14:paraId="0B140234" w14:textId="77777777">
        <w:tc>
          <w:tcPr>
            <w:tcW w:w="0" w:type="auto"/>
          </w:tcPr>
          <w:p w14:paraId="284CE18E" w14:textId="77777777" w:rsidR="001033D9" w:rsidRDefault="00572846">
            <w:pPr>
              <w:pStyle w:val="Compact"/>
              <w:jc w:val="right"/>
            </w:pPr>
            <w:r>
              <w:t>49</w:t>
            </w:r>
          </w:p>
        </w:tc>
        <w:tc>
          <w:tcPr>
            <w:tcW w:w="0" w:type="auto"/>
          </w:tcPr>
          <w:p w14:paraId="2875DAE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C5BB359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4FC3897" w14:textId="77777777" w:rsidR="001033D9" w:rsidRDefault="001033D9">
            <w:pPr>
              <w:pStyle w:val="Compact"/>
            </w:pPr>
          </w:p>
        </w:tc>
      </w:tr>
      <w:tr w:rsidR="001033D9" w14:paraId="685225B7" w14:textId="77777777">
        <w:tc>
          <w:tcPr>
            <w:tcW w:w="0" w:type="auto"/>
          </w:tcPr>
          <w:p w14:paraId="19A5366C" w14:textId="77777777" w:rsidR="001033D9" w:rsidRDefault="00572846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14:paraId="7225832E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4267386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22AA03D" w14:textId="77777777" w:rsidR="001033D9" w:rsidRDefault="001033D9">
            <w:pPr>
              <w:pStyle w:val="Compact"/>
            </w:pPr>
          </w:p>
        </w:tc>
      </w:tr>
    </w:tbl>
    <w:p w14:paraId="327DCA81" w14:textId="77777777" w:rsidR="001033D9" w:rsidRDefault="00572846">
      <w:r>
        <w:pict w14:anchorId="6E217435">
          <v:rect id="_x0000_i1028" style="width:0;height:1.5pt" o:hralign="center" o:hrstd="t" o:hr="t"/>
        </w:pict>
      </w:r>
    </w:p>
    <w:p w14:paraId="1ECE755B" w14:textId="77777777" w:rsidR="001033D9" w:rsidRDefault="00572846">
      <w:pPr>
        <w:pStyle w:val="Heading2"/>
      </w:pPr>
      <w:bookmarkStart w:id="5" w:name="supporting-signatures-page-3-of-4"/>
      <w:bookmarkEnd w:id="4"/>
      <w:r>
        <w:t>Supporting Signatures — Page 3 of 4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87"/>
        <w:gridCol w:w="1640"/>
        <w:gridCol w:w="1204"/>
        <w:gridCol w:w="713"/>
      </w:tblGrid>
      <w:tr w:rsidR="001033D9" w14:paraId="6966B6CB" w14:textId="77777777" w:rsidTr="001033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78EA44" w14:textId="77777777" w:rsidR="001033D9" w:rsidRDefault="00572846">
            <w:pPr>
              <w:pStyle w:val="Compact"/>
              <w:jc w:val="right"/>
            </w:pPr>
            <w:r>
              <w:t>No.</w:t>
            </w:r>
          </w:p>
        </w:tc>
        <w:tc>
          <w:tcPr>
            <w:tcW w:w="0" w:type="auto"/>
          </w:tcPr>
          <w:p w14:paraId="46C0141C" w14:textId="77777777" w:rsidR="001033D9" w:rsidRDefault="00572846">
            <w:pPr>
              <w:pStyle w:val="Compact"/>
            </w:pPr>
            <w:r>
              <w:t>Printed Name</w:t>
            </w:r>
          </w:p>
        </w:tc>
        <w:tc>
          <w:tcPr>
            <w:tcW w:w="0" w:type="auto"/>
          </w:tcPr>
          <w:p w14:paraId="51D0551B" w14:textId="77777777" w:rsidR="001033D9" w:rsidRDefault="00572846">
            <w:pPr>
              <w:pStyle w:val="Compact"/>
            </w:pPr>
            <w:r>
              <w:t>Signature</w:t>
            </w:r>
          </w:p>
        </w:tc>
        <w:tc>
          <w:tcPr>
            <w:tcW w:w="0" w:type="auto"/>
          </w:tcPr>
          <w:p w14:paraId="405DCBF8" w14:textId="77777777" w:rsidR="001033D9" w:rsidRDefault="00572846">
            <w:pPr>
              <w:pStyle w:val="Compact"/>
            </w:pPr>
            <w:r>
              <w:t>Date</w:t>
            </w:r>
          </w:p>
        </w:tc>
      </w:tr>
      <w:tr w:rsidR="001033D9" w14:paraId="4561997F" w14:textId="77777777">
        <w:tc>
          <w:tcPr>
            <w:tcW w:w="0" w:type="auto"/>
          </w:tcPr>
          <w:p w14:paraId="247F7173" w14:textId="77777777" w:rsidR="001033D9" w:rsidRDefault="00572846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14:paraId="48300B3D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62C016B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13F530B" w14:textId="77777777" w:rsidR="001033D9" w:rsidRDefault="001033D9">
            <w:pPr>
              <w:pStyle w:val="Compact"/>
            </w:pPr>
          </w:p>
        </w:tc>
      </w:tr>
      <w:tr w:rsidR="001033D9" w14:paraId="33A20BC7" w14:textId="77777777">
        <w:tc>
          <w:tcPr>
            <w:tcW w:w="0" w:type="auto"/>
          </w:tcPr>
          <w:p w14:paraId="4C4A886F" w14:textId="77777777" w:rsidR="001033D9" w:rsidRDefault="00572846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14:paraId="6260E85C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ABEE9B0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917DDBA" w14:textId="77777777" w:rsidR="001033D9" w:rsidRDefault="001033D9">
            <w:pPr>
              <w:pStyle w:val="Compact"/>
            </w:pPr>
          </w:p>
        </w:tc>
      </w:tr>
      <w:tr w:rsidR="001033D9" w14:paraId="4A69F784" w14:textId="77777777">
        <w:tc>
          <w:tcPr>
            <w:tcW w:w="0" w:type="auto"/>
          </w:tcPr>
          <w:p w14:paraId="6AAA97A6" w14:textId="77777777" w:rsidR="001033D9" w:rsidRDefault="00572846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14:paraId="2D88AAA6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F0778FF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0CB9AE8C" w14:textId="77777777" w:rsidR="001033D9" w:rsidRDefault="001033D9">
            <w:pPr>
              <w:pStyle w:val="Compact"/>
            </w:pPr>
          </w:p>
        </w:tc>
      </w:tr>
      <w:tr w:rsidR="001033D9" w14:paraId="73CA68AB" w14:textId="77777777">
        <w:tc>
          <w:tcPr>
            <w:tcW w:w="0" w:type="auto"/>
          </w:tcPr>
          <w:p w14:paraId="5E4967CE" w14:textId="77777777" w:rsidR="001033D9" w:rsidRDefault="00572846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4120366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0BD41531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23DB15F" w14:textId="77777777" w:rsidR="001033D9" w:rsidRDefault="001033D9">
            <w:pPr>
              <w:pStyle w:val="Compact"/>
            </w:pPr>
          </w:p>
        </w:tc>
      </w:tr>
      <w:tr w:rsidR="001033D9" w14:paraId="2984E5E3" w14:textId="77777777">
        <w:tc>
          <w:tcPr>
            <w:tcW w:w="0" w:type="auto"/>
          </w:tcPr>
          <w:p w14:paraId="371E5C30" w14:textId="77777777" w:rsidR="001033D9" w:rsidRDefault="00572846">
            <w:pPr>
              <w:pStyle w:val="Compact"/>
              <w:jc w:val="right"/>
            </w:pPr>
            <w:r>
              <w:t>55</w:t>
            </w:r>
          </w:p>
        </w:tc>
        <w:tc>
          <w:tcPr>
            <w:tcW w:w="0" w:type="auto"/>
          </w:tcPr>
          <w:p w14:paraId="22C35EDA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C1A9AA0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3AAC643" w14:textId="77777777" w:rsidR="001033D9" w:rsidRDefault="001033D9">
            <w:pPr>
              <w:pStyle w:val="Compact"/>
            </w:pPr>
          </w:p>
        </w:tc>
      </w:tr>
      <w:tr w:rsidR="001033D9" w14:paraId="4201EDDB" w14:textId="77777777">
        <w:tc>
          <w:tcPr>
            <w:tcW w:w="0" w:type="auto"/>
          </w:tcPr>
          <w:p w14:paraId="6A73FE5E" w14:textId="77777777" w:rsidR="001033D9" w:rsidRDefault="00572846">
            <w:pPr>
              <w:pStyle w:val="Compact"/>
              <w:jc w:val="right"/>
            </w:pPr>
            <w:r>
              <w:t>56</w:t>
            </w:r>
          </w:p>
        </w:tc>
        <w:tc>
          <w:tcPr>
            <w:tcW w:w="0" w:type="auto"/>
          </w:tcPr>
          <w:p w14:paraId="7EF2523B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149ABD4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251AA5F" w14:textId="77777777" w:rsidR="001033D9" w:rsidRDefault="001033D9">
            <w:pPr>
              <w:pStyle w:val="Compact"/>
            </w:pPr>
          </w:p>
        </w:tc>
      </w:tr>
      <w:tr w:rsidR="001033D9" w14:paraId="73060935" w14:textId="77777777">
        <w:tc>
          <w:tcPr>
            <w:tcW w:w="0" w:type="auto"/>
          </w:tcPr>
          <w:p w14:paraId="5F0EC166" w14:textId="77777777" w:rsidR="001033D9" w:rsidRDefault="00572846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41E53E6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A858356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F0C397B" w14:textId="77777777" w:rsidR="001033D9" w:rsidRDefault="001033D9">
            <w:pPr>
              <w:pStyle w:val="Compact"/>
            </w:pPr>
          </w:p>
        </w:tc>
      </w:tr>
      <w:tr w:rsidR="001033D9" w14:paraId="3C1377DF" w14:textId="77777777">
        <w:tc>
          <w:tcPr>
            <w:tcW w:w="0" w:type="auto"/>
          </w:tcPr>
          <w:p w14:paraId="499C3B2D" w14:textId="77777777" w:rsidR="001033D9" w:rsidRDefault="00572846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0997102F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03547E9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B894471" w14:textId="77777777" w:rsidR="001033D9" w:rsidRDefault="001033D9">
            <w:pPr>
              <w:pStyle w:val="Compact"/>
            </w:pPr>
          </w:p>
        </w:tc>
      </w:tr>
      <w:tr w:rsidR="001033D9" w14:paraId="1234C7A3" w14:textId="77777777">
        <w:tc>
          <w:tcPr>
            <w:tcW w:w="0" w:type="auto"/>
          </w:tcPr>
          <w:p w14:paraId="51EA882B" w14:textId="77777777" w:rsidR="001033D9" w:rsidRDefault="00572846">
            <w:pPr>
              <w:pStyle w:val="Compact"/>
              <w:jc w:val="right"/>
            </w:pPr>
            <w:r>
              <w:t>59</w:t>
            </w:r>
          </w:p>
        </w:tc>
        <w:tc>
          <w:tcPr>
            <w:tcW w:w="0" w:type="auto"/>
          </w:tcPr>
          <w:p w14:paraId="2D76B183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D84CAE7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A68D15E" w14:textId="77777777" w:rsidR="001033D9" w:rsidRDefault="001033D9">
            <w:pPr>
              <w:pStyle w:val="Compact"/>
            </w:pPr>
          </w:p>
        </w:tc>
      </w:tr>
      <w:tr w:rsidR="001033D9" w14:paraId="61B3DAE4" w14:textId="77777777">
        <w:tc>
          <w:tcPr>
            <w:tcW w:w="0" w:type="auto"/>
          </w:tcPr>
          <w:p w14:paraId="0DDB6C71" w14:textId="77777777" w:rsidR="001033D9" w:rsidRDefault="00572846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35DBF5AE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26CEAC1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776C016" w14:textId="77777777" w:rsidR="001033D9" w:rsidRDefault="001033D9">
            <w:pPr>
              <w:pStyle w:val="Compact"/>
            </w:pPr>
          </w:p>
        </w:tc>
      </w:tr>
      <w:tr w:rsidR="001033D9" w14:paraId="6F23FEDA" w14:textId="77777777">
        <w:tc>
          <w:tcPr>
            <w:tcW w:w="0" w:type="auto"/>
          </w:tcPr>
          <w:p w14:paraId="4BE140EF" w14:textId="77777777" w:rsidR="001033D9" w:rsidRDefault="00572846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1B84DE14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348632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B10D0B9" w14:textId="77777777" w:rsidR="001033D9" w:rsidRDefault="001033D9">
            <w:pPr>
              <w:pStyle w:val="Compact"/>
            </w:pPr>
          </w:p>
        </w:tc>
      </w:tr>
      <w:tr w:rsidR="001033D9" w14:paraId="14114B95" w14:textId="77777777">
        <w:tc>
          <w:tcPr>
            <w:tcW w:w="0" w:type="auto"/>
          </w:tcPr>
          <w:p w14:paraId="52F4F37F" w14:textId="77777777" w:rsidR="001033D9" w:rsidRDefault="00572846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1A2E242F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72ED8C4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B3ED229" w14:textId="77777777" w:rsidR="001033D9" w:rsidRDefault="001033D9">
            <w:pPr>
              <w:pStyle w:val="Compact"/>
            </w:pPr>
          </w:p>
        </w:tc>
      </w:tr>
      <w:tr w:rsidR="001033D9" w14:paraId="7C02B389" w14:textId="77777777">
        <w:tc>
          <w:tcPr>
            <w:tcW w:w="0" w:type="auto"/>
          </w:tcPr>
          <w:p w14:paraId="768D610D" w14:textId="77777777" w:rsidR="001033D9" w:rsidRDefault="00572846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28D12C55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B9E6F0C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08172C14" w14:textId="77777777" w:rsidR="001033D9" w:rsidRDefault="001033D9">
            <w:pPr>
              <w:pStyle w:val="Compact"/>
            </w:pPr>
          </w:p>
        </w:tc>
      </w:tr>
      <w:tr w:rsidR="001033D9" w14:paraId="47789D52" w14:textId="77777777">
        <w:tc>
          <w:tcPr>
            <w:tcW w:w="0" w:type="auto"/>
          </w:tcPr>
          <w:p w14:paraId="0EAE786C" w14:textId="77777777" w:rsidR="001033D9" w:rsidRDefault="00572846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564E7F34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C72E20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E561535" w14:textId="77777777" w:rsidR="001033D9" w:rsidRDefault="001033D9">
            <w:pPr>
              <w:pStyle w:val="Compact"/>
            </w:pPr>
          </w:p>
        </w:tc>
      </w:tr>
      <w:tr w:rsidR="001033D9" w14:paraId="328B107C" w14:textId="77777777">
        <w:tc>
          <w:tcPr>
            <w:tcW w:w="0" w:type="auto"/>
          </w:tcPr>
          <w:p w14:paraId="7938316C" w14:textId="77777777" w:rsidR="001033D9" w:rsidRDefault="00572846">
            <w:pPr>
              <w:pStyle w:val="Compact"/>
              <w:jc w:val="right"/>
            </w:pPr>
            <w:r>
              <w:lastRenderedPageBreak/>
              <w:t>65</w:t>
            </w:r>
          </w:p>
        </w:tc>
        <w:tc>
          <w:tcPr>
            <w:tcW w:w="0" w:type="auto"/>
          </w:tcPr>
          <w:p w14:paraId="7BCCE5E1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E9BED6F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EF0AF8A" w14:textId="77777777" w:rsidR="001033D9" w:rsidRDefault="001033D9">
            <w:pPr>
              <w:pStyle w:val="Compact"/>
            </w:pPr>
          </w:p>
        </w:tc>
      </w:tr>
      <w:tr w:rsidR="001033D9" w14:paraId="4644329F" w14:textId="77777777">
        <w:tc>
          <w:tcPr>
            <w:tcW w:w="0" w:type="auto"/>
          </w:tcPr>
          <w:p w14:paraId="1C04263D" w14:textId="77777777" w:rsidR="001033D9" w:rsidRDefault="00572846">
            <w:pPr>
              <w:pStyle w:val="Compact"/>
              <w:jc w:val="right"/>
            </w:pPr>
            <w:r>
              <w:t>66</w:t>
            </w:r>
          </w:p>
        </w:tc>
        <w:tc>
          <w:tcPr>
            <w:tcW w:w="0" w:type="auto"/>
          </w:tcPr>
          <w:p w14:paraId="663BA6AF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9766E14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F69BB52" w14:textId="77777777" w:rsidR="001033D9" w:rsidRDefault="001033D9">
            <w:pPr>
              <w:pStyle w:val="Compact"/>
            </w:pPr>
          </w:p>
        </w:tc>
      </w:tr>
      <w:tr w:rsidR="001033D9" w14:paraId="4250B7D8" w14:textId="77777777">
        <w:tc>
          <w:tcPr>
            <w:tcW w:w="0" w:type="auto"/>
          </w:tcPr>
          <w:p w14:paraId="4156E517" w14:textId="77777777" w:rsidR="001033D9" w:rsidRDefault="00572846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3D9F6957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798FB1C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2E6261B" w14:textId="77777777" w:rsidR="001033D9" w:rsidRDefault="001033D9">
            <w:pPr>
              <w:pStyle w:val="Compact"/>
            </w:pPr>
          </w:p>
        </w:tc>
      </w:tr>
      <w:tr w:rsidR="001033D9" w14:paraId="1D32D073" w14:textId="77777777">
        <w:tc>
          <w:tcPr>
            <w:tcW w:w="0" w:type="auto"/>
          </w:tcPr>
          <w:p w14:paraId="2DA9B1BC" w14:textId="77777777" w:rsidR="001033D9" w:rsidRDefault="00572846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62145216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09DF933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076DDFE4" w14:textId="77777777" w:rsidR="001033D9" w:rsidRDefault="001033D9">
            <w:pPr>
              <w:pStyle w:val="Compact"/>
            </w:pPr>
          </w:p>
        </w:tc>
      </w:tr>
      <w:tr w:rsidR="001033D9" w14:paraId="120F0445" w14:textId="77777777">
        <w:tc>
          <w:tcPr>
            <w:tcW w:w="0" w:type="auto"/>
          </w:tcPr>
          <w:p w14:paraId="41737C1B" w14:textId="77777777" w:rsidR="001033D9" w:rsidRDefault="00572846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14:paraId="066CF7B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D681481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CE7575B" w14:textId="77777777" w:rsidR="001033D9" w:rsidRDefault="001033D9">
            <w:pPr>
              <w:pStyle w:val="Compact"/>
            </w:pPr>
          </w:p>
        </w:tc>
      </w:tr>
      <w:tr w:rsidR="001033D9" w14:paraId="368D8373" w14:textId="77777777">
        <w:tc>
          <w:tcPr>
            <w:tcW w:w="0" w:type="auto"/>
          </w:tcPr>
          <w:p w14:paraId="6523861C" w14:textId="77777777" w:rsidR="001033D9" w:rsidRDefault="00572846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14:paraId="1EDCBF1C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59C4DF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867F0CC" w14:textId="77777777" w:rsidR="001033D9" w:rsidRDefault="001033D9">
            <w:pPr>
              <w:pStyle w:val="Compact"/>
            </w:pPr>
          </w:p>
        </w:tc>
      </w:tr>
      <w:tr w:rsidR="001033D9" w14:paraId="71160636" w14:textId="77777777">
        <w:tc>
          <w:tcPr>
            <w:tcW w:w="0" w:type="auto"/>
          </w:tcPr>
          <w:p w14:paraId="6DF8953C" w14:textId="77777777" w:rsidR="001033D9" w:rsidRDefault="00572846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7482236B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F95AD31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C220B3D" w14:textId="77777777" w:rsidR="001033D9" w:rsidRDefault="001033D9">
            <w:pPr>
              <w:pStyle w:val="Compact"/>
            </w:pPr>
          </w:p>
        </w:tc>
      </w:tr>
      <w:tr w:rsidR="001033D9" w14:paraId="7279BC53" w14:textId="77777777">
        <w:tc>
          <w:tcPr>
            <w:tcW w:w="0" w:type="auto"/>
          </w:tcPr>
          <w:p w14:paraId="74F94AE9" w14:textId="77777777" w:rsidR="001033D9" w:rsidRDefault="005728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14:paraId="1ABBD23F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27D6945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03C4041" w14:textId="77777777" w:rsidR="001033D9" w:rsidRDefault="001033D9">
            <w:pPr>
              <w:pStyle w:val="Compact"/>
            </w:pPr>
          </w:p>
        </w:tc>
      </w:tr>
      <w:tr w:rsidR="001033D9" w14:paraId="569EFF43" w14:textId="77777777">
        <w:tc>
          <w:tcPr>
            <w:tcW w:w="0" w:type="auto"/>
          </w:tcPr>
          <w:p w14:paraId="433ABDA1" w14:textId="77777777" w:rsidR="001033D9" w:rsidRDefault="00572846">
            <w:pPr>
              <w:pStyle w:val="Compact"/>
              <w:jc w:val="right"/>
            </w:pPr>
            <w:r>
              <w:t>73</w:t>
            </w:r>
          </w:p>
        </w:tc>
        <w:tc>
          <w:tcPr>
            <w:tcW w:w="0" w:type="auto"/>
          </w:tcPr>
          <w:p w14:paraId="3F899E8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D93A777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48C54D3" w14:textId="77777777" w:rsidR="001033D9" w:rsidRDefault="001033D9">
            <w:pPr>
              <w:pStyle w:val="Compact"/>
            </w:pPr>
          </w:p>
        </w:tc>
      </w:tr>
      <w:tr w:rsidR="001033D9" w14:paraId="6263F4A7" w14:textId="77777777">
        <w:tc>
          <w:tcPr>
            <w:tcW w:w="0" w:type="auto"/>
          </w:tcPr>
          <w:p w14:paraId="2CB39AA9" w14:textId="77777777" w:rsidR="001033D9" w:rsidRDefault="00572846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14:paraId="01411FC3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A6C3190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3B64438" w14:textId="77777777" w:rsidR="001033D9" w:rsidRDefault="001033D9">
            <w:pPr>
              <w:pStyle w:val="Compact"/>
            </w:pPr>
          </w:p>
        </w:tc>
      </w:tr>
      <w:tr w:rsidR="001033D9" w14:paraId="39DE4E6E" w14:textId="77777777">
        <w:tc>
          <w:tcPr>
            <w:tcW w:w="0" w:type="auto"/>
          </w:tcPr>
          <w:p w14:paraId="2FADA27B" w14:textId="77777777" w:rsidR="001033D9" w:rsidRDefault="00572846">
            <w:pPr>
              <w:pStyle w:val="Compact"/>
              <w:jc w:val="right"/>
            </w:pPr>
            <w:r>
              <w:t>75</w:t>
            </w:r>
          </w:p>
        </w:tc>
        <w:tc>
          <w:tcPr>
            <w:tcW w:w="0" w:type="auto"/>
          </w:tcPr>
          <w:p w14:paraId="333F0D2B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4E90536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A79B33F" w14:textId="77777777" w:rsidR="001033D9" w:rsidRDefault="001033D9">
            <w:pPr>
              <w:pStyle w:val="Compact"/>
            </w:pPr>
          </w:p>
        </w:tc>
      </w:tr>
    </w:tbl>
    <w:p w14:paraId="2073A3EF" w14:textId="77777777" w:rsidR="001033D9" w:rsidRDefault="00572846">
      <w:r>
        <w:pict w14:anchorId="1473FCF5">
          <v:rect id="_x0000_i1029" style="width:0;height:1.5pt" o:hralign="center" o:hrstd="t" o:hr="t"/>
        </w:pict>
      </w:r>
    </w:p>
    <w:p w14:paraId="0F64D6BA" w14:textId="77777777" w:rsidR="001033D9" w:rsidRDefault="00572846">
      <w:pPr>
        <w:pStyle w:val="Heading2"/>
      </w:pPr>
      <w:bookmarkStart w:id="6" w:name="supporting-signatures-page-4-of-4"/>
      <w:bookmarkEnd w:id="5"/>
      <w:r>
        <w:t>Supporting Signatures — Page 4 of 4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01"/>
        <w:gridCol w:w="1640"/>
        <w:gridCol w:w="1204"/>
        <w:gridCol w:w="713"/>
      </w:tblGrid>
      <w:tr w:rsidR="001033D9" w14:paraId="74B38F0B" w14:textId="77777777" w:rsidTr="001033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8E5B50" w14:textId="77777777" w:rsidR="001033D9" w:rsidRDefault="00572846">
            <w:pPr>
              <w:pStyle w:val="Compact"/>
              <w:jc w:val="right"/>
            </w:pPr>
            <w:r>
              <w:t>No.</w:t>
            </w:r>
          </w:p>
        </w:tc>
        <w:tc>
          <w:tcPr>
            <w:tcW w:w="0" w:type="auto"/>
          </w:tcPr>
          <w:p w14:paraId="3251D951" w14:textId="77777777" w:rsidR="001033D9" w:rsidRDefault="00572846">
            <w:pPr>
              <w:pStyle w:val="Compact"/>
            </w:pPr>
            <w:r>
              <w:t>Printed Name</w:t>
            </w:r>
          </w:p>
        </w:tc>
        <w:tc>
          <w:tcPr>
            <w:tcW w:w="0" w:type="auto"/>
          </w:tcPr>
          <w:p w14:paraId="090AB652" w14:textId="77777777" w:rsidR="001033D9" w:rsidRDefault="00572846">
            <w:pPr>
              <w:pStyle w:val="Compact"/>
            </w:pPr>
            <w:r>
              <w:t>Signature</w:t>
            </w:r>
          </w:p>
        </w:tc>
        <w:tc>
          <w:tcPr>
            <w:tcW w:w="0" w:type="auto"/>
          </w:tcPr>
          <w:p w14:paraId="7B011C9C" w14:textId="77777777" w:rsidR="001033D9" w:rsidRDefault="00572846">
            <w:pPr>
              <w:pStyle w:val="Compact"/>
            </w:pPr>
            <w:r>
              <w:t>Date</w:t>
            </w:r>
          </w:p>
        </w:tc>
      </w:tr>
      <w:tr w:rsidR="001033D9" w14:paraId="1A31849D" w14:textId="77777777">
        <w:tc>
          <w:tcPr>
            <w:tcW w:w="0" w:type="auto"/>
          </w:tcPr>
          <w:p w14:paraId="27839B4C" w14:textId="77777777" w:rsidR="001033D9" w:rsidRDefault="00572846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14:paraId="7EE987A6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005F1B9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F174150" w14:textId="77777777" w:rsidR="001033D9" w:rsidRDefault="001033D9">
            <w:pPr>
              <w:pStyle w:val="Compact"/>
            </w:pPr>
          </w:p>
        </w:tc>
      </w:tr>
      <w:tr w:rsidR="001033D9" w14:paraId="6D5B0DDD" w14:textId="77777777">
        <w:tc>
          <w:tcPr>
            <w:tcW w:w="0" w:type="auto"/>
          </w:tcPr>
          <w:p w14:paraId="78B939BF" w14:textId="77777777" w:rsidR="001033D9" w:rsidRDefault="00572846">
            <w:pPr>
              <w:pStyle w:val="Compact"/>
              <w:jc w:val="right"/>
            </w:pPr>
            <w:r>
              <w:t>77</w:t>
            </w:r>
          </w:p>
        </w:tc>
        <w:tc>
          <w:tcPr>
            <w:tcW w:w="0" w:type="auto"/>
          </w:tcPr>
          <w:p w14:paraId="74E955DC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68FD454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6D17AA6" w14:textId="77777777" w:rsidR="001033D9" w:rsidRDefault="001033D9">
            <w:pPr>
              <w:pStyle w:val="Compact"/>
            </w:pPr>
          </w:p>
        </w:tc>
      </w:tr>
      <w:tr w:rsidR="001033D9" w14:paraId="2233B250" w14:textId="77777777">
        <w:tc>
          <w:tcPr>
            <w:tcW w:w="0" w:type="auto"/>
          </w:tcPr>
          <w:p w14:paraId="592FD623" w14:textId="77777777" w:rsidR="001033D9" w:rsidRDefault="00572846">
            <w:pPr>
              <w:pStyle w:val="Compact"/>
              <w:jc w:val="right"/>
            </w:pPr>
            <w:r>
              <w:t>78</w:t>
            </w:r>
          </w:p>
        </w:tc>
        <w:tc>
          <w:tcPr>
            <w:tcW w:w="0" w:type="auto"/>
          </w:tcPr>
          <w:p w14:paraId="1B36EA7D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4CE74DC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F65DF49" w14:textId="77777777" w:rsidR="001033D9" w:rsidRDefault="001033D9">
            <w:pPr>
              <w:pStyle w:val="Compact"/>
            </w:pPr>
          </w:p>
        </w:tc>
      </w:tr>
      <w:tr w:rsidR="001033D9" w14:paraId="6A7729D2" w14:textId="77777777">
        <w:tc>
          <w:tcPr>
            <w:tcW w:w="0" w:type="auto"/>
          </w:tcPr>
          <w:p w14:paraId="344C62C8" w14:textId="77777777" w:rsidR="001033D9" w:rsidRDefault="00572846">
            <w:pPr>
              <w:pStyle w:val="Compact"/>
              <w:jc w:val="right"/>
            </w:pPr>
            <w:r>
              <w:t>79</w:t>
            </w:r>
          </w:p>
        </w:tc>
        <w:tc>
          <w:tcPr>
            <w:tcW w:w="0" w:type="auto"/>
          </w:tcPr>
          <w:p w14:paraId="71766393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5D70532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04EF46AE" w14:textId="77777777" w:rsidR="001033D9" w:rsidRDefault="001033D9">
            <w:pPr>
              <w:pStyle w:val="Compact"/>
            </w:pPr>
          </w:p>
        </w:tc>
      </w:tr>
      <w:tr w:rsidR="001033D9" w14:paraId="761D1681" w14:textId="77777777">
        <w:tc>
          <w:tcPr>
            <w:tcW w:w="0" w:type="auto"/>
          </w:tcPr>
          <w:p w14:paraId="788C485C" w14:textId="77777777" w:rsidR="001033D9" w:rsidRDefault="00572846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</w:tcPr>
          <w:p w14:paraId="38C0E0EA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A8155A3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EBF25E2" w14:textId="77777777" w:rsidR="001033D9" w:rsidRDefault="001033D9">
            <w:pPr>
              <w:pStyle w:val="Compact"/>
            </w:pPr>
          </w:p>
        </w:tc>
      </w:tr>
      <w:tr w:rsidR="001033D9" w14:paraId="12F58D23" w14:textId="77777777">
        <w:tc>
          <w:tcPr>
            <w:tcW w:w="0" w:type="auto"/>
          </w:tcPr>
          <w:p w14:paraId="54F55709" w14:textId="77777777" w:rsidR="001033D9" w:rsidRDefault="00572846">
            <w:pPr>
              <w:pStyle w:val="Compact"/>
              <w:jc w:val="right"/>
            </w:pPr>
            <w:r>
              <w:t>81</w:t>
            </w:r>
          </w:p>
        </w:tc>
        <w:tc>
          <w:tcPr>
            <w:tcW w:w="0" w:type="auto"/>
          </w:tcPr>
          <w:p w14:paraId="6318DDFE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C093E6D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9ACBDAE" w14:textId="77777777" w:rsidR="001033D9" w:rsidRDefault="001033D9">
            <w:pPr>
              <w:pStyle w:val="Compact"/>
            </w:pPr>
          </w:p>
        </w:tc>
      </w:tr>
      <w:tr w:rsidR="001033D9" w14:paraId="43C604D3" w14:textId="77777777">
        <w:tc>
          <w:tcPr>
            <w:tcW w:w="0" w:type="auto"/>
          </w:tcPr>
          <w:p w14:paraId="713431C8" w14:textId="77777777" w:rsidR="001033D9" w:rsidRDefault="00572846">
            <w:pPr>
              <w:pStyle w:val="Compact"/>
              <w:jc w:val="right"/>
            </w:pPr>
            <w:r>
              <w:t>82</w:t>
            </w:r>
          </w:p>
        </w:tc>
        <w:tc>
          <w:tcPr>
            <w:tcW w:w="0" w:type="auto"/>
          </w:tcPr>
          <w:p w14:paraId="7A66BD17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27109E0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594AD37" w14:textId="77777777" w:rsidR="001033D9" w:rsidRDefault="001033D9">
            <w:pPr>
              <w:pStyle w:val="Compact"/>
            </w:pPr>
          </w:p>
        </w:tc>
      </w:tr>
      <w:tr w:rsidR="001033D9" w14:paraId="7BDCC74E" w14:textId="77777777">
        <w:tc>
          <w:tcPr>
            <w:tcW w:w="0" w:type="auto"/>
          </w:tcPr>
          <w:p w14:paraId="1EB3F76F" w14:textId="77777777" w:rsidR="001033D9" w:rsidRDefault="00572846">
            <w:pPr>
              <w:pStyle w:val="Compact"/>
              <w:jc w:val="right"/>
            </w:pPr>
            <w:r>
              <w:t>83</w:t>
            </w:r>
          </w:p>
        </w:tc>
        <w:tc>
          <w:tcPr>
            <w:tcW w:w="0" w:type="auto"/>
          </w:tcPr>
          <w:p w14:paraId="79281C8F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2DCA5D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5D307BE" w14:textId="77777777" w:rsidR="001033D9" w:rsidRDefault="001033D9">
            <w:pPr>
              <w:pStyle w:val="Compact"/>
            </w:pPr>
          </w:p>
        </w:tc>
      </w:tr>
      <w:tr w:rsidR="001033D9" w14:paraId="08094BF8" w14:textId="77777777">
        <w:tc>
          <w:tcPr>
            <w:tcW w:w="0" w:type="auto"/>
          </w:tcPr>
          <w:p w14:paraId="5FD6FFE2" w14:textId="77777777" w:rsidR="001033D9" w:rsidRDefault="00572846">
            <w:pPr>
              <w:pStyle w:val="Compact"/>
              <w:jc w:val="right"/>
            </w:pPr>
            <w:r>
              <w:t>84</w:t>
            </w:r>
          </w:p>
        </w:tc>
        <w:tc>
          <w:tcPr>
            <w:tcW w:w="0" w:type="auto"/>
          </w:tcPr>
          <w:p w14:paraId="56236761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741CBC2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2328AF3" w14:textId="77777777" w:rsidR="001033D9" w:rsidRDefault="001033D9">
            <w:pPr>
              <w:pStyle w:val="Compact"/>
            </w:pPr>
          </w:p>
        </w:tc>
      </w:tr>
      <w:tr w:rsidR="001033D9" w14:paraId="0808506F" w14:textId="77777777">
        <w:tc>
          <w:tcPr>
            <w:tcW w:w="0" w:type="auto"/>
          </w:tcPr>
          <w:p w14:paraId="67B42BB4" w14:textId="77777777" w:rsidR="001033D9" w:rsidRDefault="00572846">
            <w:pPr>
              <w:pStyle w:val="Compact"/>
              <w:jc w:val="right"/>
            </w:pPr>
            <w:r>
              <w:t>85</w:t>
            </w:r>
          </w:p>
        </w:tc>
        <w:tc>
          <w:tcPr>
            <w:tcW w:w="0" w:type="auto"/>
          </w:tcPr>
          <w:p w14:paraId="05FD8497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9D4536B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191236A" w14:textId="77777777" w:rsidR="001033D9" w:rsidRDefault="001033D9">
            <w:pPr>
              <w:pStyle w:val="Compact"/>
            </w:pPr>
          </w:p>
        </w:tc>
      </w:tr>
      <w:tr w:rsidR="001033D9" w14:paraId="37420FBD" w14:textId="77777777">
        <w:tc>
          <w:tcPr>
            <w:tcW w:w="0" w:type="auto"/>
          </w:tcPr>
          <w:p w14:paraId="42026B45" w14:textId="77777777" w:rsidR="001033D9" w:rsidRDefault="00572846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</w:tcPr>
          <w:p w14:paraId="71DA11B3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5E605D9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47B3F8E" w14:textId="77777777" w:rsidR="001033D9" w:rsidRDefault="001033D9">
            <w:pPr>
              <w:pStyle w:val="Compact"/>
            </w:pPr>
          </w:p>
        </w:tc>
      </w:tr>
      <w:tr w:rsidR="001033D9" w14:paraId="4DF2F32D" w14:textId="77777777">
        <w:tc>
          <w:tcPr>
            <w:tcW w:w="0" w:type="auto"/>
          </w:tcPr>
          <w:p w14:paraId="7C62A7E3" w14:textId="77777777" w:rsidR="001033D9" w:rsidRDefault="00572846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14:paraId="6FCFB4AF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0E539C4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89F2FA1" w14:textId="77777777" w:rsidR="001033D9" w:rsidRDefault="001033D9">
            <w:pPr>
              <w:pStyle w:val="Compact"/>
            </w:pPr>
          </w:p>
        </w:tc>
      </w:tr>
      <w:tr w:rsidR="001033D9" w14:paraId="34D7C56C" w14:textId="77777777">
        <w:tc>
          <w:tcPr>
            <w:tcW w:w="0" w:type="auto"/>
          </w:tcPr>
          <w:p w14:paraId="7C67EE52" w14:textId="77777777" w:rsidR="001033D9" w:rsidRDefault="00572846">
            <w:pPr>
              <w:pStyle w:val="Compact"/>
              <w:jc w:val="right"/>
            </w:pPr>
            <w:r>
              <w:t>88</w:t>
            </w:r>
          </w:p>
        </w:tc>
        <w:tc>
          <w:tcPr>
            <w:tcW w:w="0" w:type="auto"/>
          </w:tcPr>
          <w:p w14:paraId="3A2EABFC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B88C77A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959607F" w14:textId="77777777" w:rsidR="001033D9" w:rsidRDefault="001033D9">
            <w:pPr>
              <w:pStyle w:val="Compact"/>
            </w:pPr>
          </w:p>
        </w:tc>
      </w:tr>
      <w:tr w:rsidR="001033D9" w14:paraId="0FDA2726" w14:textId="77777777">
        <w:tc>
          <w:tcPr>
            <w:tcW w:w="0" w:type="auto"/>
          </w:tcPr>
          <w:p w14:paraId="54BD9F8B" w14:textId="77777777" w:rsidR="001033D9" w:rsidRDefault="00572846">
            <w:pPr>
              <w:pStyle w:val="Compact"/>
              <w:jc w:val="right"/>
            </w:pPr>
            <w:r>
              <w:t>89</w:t>
            </w:r>
          </w:p>
        </w:tc>
        <w:tc>
          <w:tcPr>
            <w:tcW w:w="0" w:type="auto"/>
          </w:tcPr>
          <w:p w14:paraId="099E7323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EB3BED0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0ABF4C5" w14:textId="77777777" w:rsidR="001033D9" w:rsidRDefault="001033D9">
            <w:pPr>
              <w:pStyle w:val="Compact"/>
            </w:pPr>
          </w:p>
        </w:tc>
      </w:tr>
      <w:tr w:rsidR="001033D9" w14:paraId="43EC26A8" w14:textId="77777777">
        <w:tc>
          <w:tcPr>
            <w:tcW w:w="0" w:type="auto"/>
          </w:tcPr>
          <w:p w14:paraId="3F1CA0C4" w14:textId="77777777" w:rsidR="001033D9" w:rsidRDefault="00572846">
            <w:pPr>
              <w:pStyle w:val="Compact"/>
              <w:jc w:val="right"/>
            </w:pPr>
            <w:r>
              <w:t>90</w:t>
            </w:r>
          </w:p>
        </w:tc>
        <w:tc>
          <w:tcPr>
            <w:tcW w:w="0" w:type="auto"/>
          </w:tcPr>
          <w:p w14:paraId="48504F60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C01FD5A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0361399E" w14:textId="77777777" w:rsidR="001033D9" w:rsidRDefault="001033D9">
            <w:pPr>
              <w:pStyle w:val="Compact"/>
            </w:pPr>
          </w:p>
        </w:tc>
      </w:tr>
      <w:tr w:rsidR="001033D9" w14:paraId="36B7406C" w14:textId="77777777">
        <w:tc>
          <w:tcPr>
            <w:tcW w:w="0" w:type="auto"/>
          </w:tcPr>
          <w:p w14:paraId="5593E714" w14:textId="77777777" w:rsidR="001033D9" w:rsidRDefault="00572846">
            <w:pPr>
              <w:pStyle w:val="Compact"/>
              <w:jc w:val="right"/>
            </w:pPr>
            <w:r>
              <w:t>91</w:t>
            </w:r>
          </w:p>
        </w:tc>
        <w:tc>
          <w:tcPr>
            <w:tcW w:w="0" w:type="auto"/>
          </w:tcPr>
          <w:p w14:paraId="2614C142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0546D666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099BBD3B" w14:textId="77777777" w:rsidR="001033D9" w:rsidRDefault="001033D9">
            <w:pPr>
              <w:pStyle w:val="Compact"/>
            </w:pPr>
          </w:p>
        </w:tc>
      </w:tr>
      <w:tr w:rsidR="001033D9" w14:paraId="3B29C516" w14:textId="77777777">
        <w:tc>
          <w:tcPr>
            <w:tcW w:w="0" w:type="auto"/>
          </w:tcPr>
          <w:p w14:paraId="2F2F4DB8" w14:textId="77777777" w:rsidR="001033D9" w:rsidRDefault="00572846">
            <w:pPr>
              <w:pStyle w:val="Compact"/>
              <w:jc w:val="right"/>
            </w:pPr>
            <w:r>
              <w:t>92</w:t>
            </w:r>
          </w:p>
        </w:tc>
        <w:tc>
          <w:tcPr>
            <w:tcW w:w="0" w:type="auto"/>
          </w:tcPr>
          <w:p w14:paraId="44C5678E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4229903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E54ED8C" w14:textId="77777777" w:rsidR="001033D9" w:rsidRDefault="001033D9">
            <w:pPr>
              <w:pStyle w:val="Compact"/>
            </w:pPr>
          </w:p>
        </w:tc>
      </w:tr>
      <w:tr w:rsidR="001033D9" w14:paraId="27E4D06E" w14:textId="77777777">
        <w:tc>
          <w:tcPr>
            <w:tcW w:w="0" w:type="auto"/>
          </w:tcPr>
          <w:p w14:paraId="4C7AC3CB" w14:textId="77777777" w:rsidR="001033D9" w:rsidRDefault="00572846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14:paraId="1CB624AE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2A9EA33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B8A68D7" w14:textId="77777777" w:rsidR="001033D9" w:rsidRDefault="001033D9">
            <w:pPr>
              <w:pStyle w:val="Compact"/>
            </w:pPr>
          </w:p>
        </w:tc>
      </w:tr>
      <w:tr w:rsidR="001033D9" w14:paraId="060840EE" w14:textId="77777777">
        <w:tc>
          <w:tcPr>
            <w:tcW w:w="0" w:type="auto"/>
          </w:tcPr>
          <w:p w14:paraId="101CDB03" w14:textId="77777777" w:rsidR="001033D9" w:rsidRDefault="00572846">
            <w:pPr>
              <w:pStyle w:val="Compact"/>
              <w:jc w:val="right"/>
            </w:pPr>
            <w:r>
              <w:t>94</w:t>
            </w:r>
          </w:p>
        </w:tc>
        <w:tc>
          <w:tcPr>
            <w:tcW w:w="0" w:type="auto"/>
          </w:tcPr>
          <w:p w14:paraId="3E0ACDC5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F84C393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34FC367" w14:textId="77777777" w:rsidR="001033D9" w:rsidRDefault="001033D9">
            <w:pPr>
              <w:pStyle w:val="Compact"/>
            </w:pPr>
          </w:p>
        </w:tc>
      </w:tr>
      <w:tr w:rsidR="001033D9" w14:paraId="67983D50" w14:textId="77777777">
        <w:tc>
          <w:tcPr>
            <w:tcW w:w="0" w:type="auto"/>
          </w:tcPr>
          <w:p w14:paraId="05AF9D44" w14:textId="77777777" w:rsidR="001033D9" w:rsidRDefault="00572846">
            <w:pPr>
              <w:pStyle w:val="Compact"/>
              <w:jc w:val="right"/>
            </w:pPr>
            <w:r>
              <w:lastRenderedPageBreak/>
              <w:t>95</w:t>
            </w:r>
          </w:p>
        </w:tc>
        <w:tc>
          <w:tcPr>
            <w:tcW w:w="0" w:type="auto"/>
          </w:tcPr>
          <w:p w14:paraId="3D30F306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9E8054C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51FFF76" w14:textId="77777777" w:rsidR="001033D9" w:rsidRDefault="001033D9">
            <w:pPr>
              <w:pStyle w:val="Compact"/>
            </w:pPr>
          </w:p>
        </w:tc>
      </w:tr>
      <w:tr w:rsidR="001033D9" w14:paraId="327C7153" w14:textId="77777777">
        <w:tc>
          <w:tcPr>
            <w:tcW w:w="0" w:type="auto"/>
          </w:tcPr>
          <w:p w14:paraId="5675122F" w14:textId="77777777" w:rsidR="001033D9" w:rsidRDefault="00572846">
            <w:pPr>
              <w:pStyle w:val="Compact"/>
              <w:jc w:val="right"/>
            </w:pPr>
            <w:r>
              <w:t>96</w:t>
            </w:r>
          </w:p>
        </w:tc>
        <w:tc>
          <w:tcPr>
            <w:tcW w:w="0" w:type="auto"/>
          </w:tcPr>
          <w:p w14:paraId="6447730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414F192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2842496" w14:textId="77777777" w:rsidR="001033D9" w:rsidRDefault="001033D9">
            <w:pPr>
              <w:pStyle w:val="Compact"/>
            </w:pPr>
          </w:p>
        </w:tc>
      </w:tr>
      <w:tr w:rsidR="001033D9" w14:paraId="5422BE5C" w14:textId="77777777">
        <w:tc>
          <w:tcPr>
            <w:tcW w:w="0" w:type="auto"/>
          </w:tcPr>
          <w:p w14:paraId="6B144708" w14:textId="77777777" w:rsidR="001033D9" w:rsidRDefault="00572846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14:paraId="03F5DB7F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09F245AC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E67833E" w14:textId="77777777" w:rsidR="001033D9" w:rsidRDefault="001033D9">
            <w:pPr>
              <w:pStyle w:val="Compact"/>
            </w:pPr>
          </w:p>
        </w:tc>
      </w:tr>
      <w:tr w:rsidR="001033D9" w14:paraId="094C2A70" w14:textId="77777777">
        <w:tc>
          <w:tcPr>
            <w:tcW w:w="0" w:type="auto"/>
          </w:tcPr>
          <w:p w14:paraId="53EDAB48" w14:textId="77777777" w:rsidR="001033D9" w:rsidRDefault="00572846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14:paraId="5FD0DD85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ACF1486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25535763" w14:textId="77777777" w:rsidR="001033D9" w:rsidRDefault="001033D9">
            <w:pPr>
              <w:pStyle w:val="Compact"/>
            </w:pPr>
          </w:p>
        </w:tc>
      </w:tr>
      <w:tr w:rsidR="001033D9" w14:paraId="795F9621" w14:textId="77777777">
        <w:tc>
          <w:tcPr>
            <w:tcW w:w="0" w:type="auto"/>
          </w:tcPr>
          <w:p w14:paraId="4A04CA60" w14:textId="77777777" w:rsidR="001033D9" w:rsidRDefault="00572846">
            <w:pPr>
              <w:pStyle w:val="Compact"/>
              <w:jc w:val="right"/>
            </w:pPr>
            <w:r>
              <w:t>99</w:t>
            </w:r>
          </w:p>
        </w:tc>
        <w:tc>
          <w:tcPr>
            <w:tcW w:w="0" w:type="auto"/>
          </w:tcPr>
          <w:p w14:paraId="34D4ADDA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E1E4A07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4B0AD379" w14:textId="77777777" w:rsidR="001033D9" w:rsidRDefault="001033D9">
            <w:pPr>
              <w:pStyle w:val="Compact"/>
            </w:pPr>
          </w:p>
        </w:tc>
      </w:tr>
      <w:tr w:rsidR="001033D9" w14:paraId="20E5A0F5" w14:textId="77777777">
        <w:tc>
          <w:tcPr>
            <w:tcW w:w="0" w:type="auto"/>
          </w:tcPr>
          <w:p w14:paraId="630F73A3" w14:textId="77777777" w:rsidR="001033D9" w:rsidRDefault="0057284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62D41399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D00B72F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F8087C7" w14:textId="77777777" w:rsidR="001033D9" w:rsidRDefault="001033D9">
            <w:pPr>
              <w:pStyle w:val="Compact"/>
            </w:pPr>
          </w:p>
        </w:tc>
      </w:tr>
    </w:tbl>
    <w:p w14:paraId="245C8B4E" w14:textId="77777777" w:rsidR="001033D9" w:rsidRDefault="00572846">
      <w:r>
        <w:pict w14:anchorId="40BC0577">
          <v:rect id="_x0000_i1030" style="width:0;height:1.5pt" o:hralign="center" o:hrstd="t" o:hr="t"/>
        </w:pict>
      </w:r>
    </w:p>
    <w:p w14:paraId="0D5900F0" w14:textId="77777777" w:rsidR="001033D9" w:rsidRDefault="00572846">
      <w:pPr>
        <w:pStyle w:val="Heading2"/>
      </w:pPr>
      <w:bookmarkStart w:id="7" w:name="Xc848916a77baaea0145d343b7ebaeb17cd659df"/>
      <w:bookmarkEnd w:id="6"/>
      <w:r>
        <w:t>Candidate Certification of Willingness to Serve</w:t>
      </w:r>
    </w:p>
    <w:p w14:paraId="2A85A33F" w14:textId="77777777" w:rsidR="001033D9" w:rsidRDefault="00572846">
      <w:pPr>
        <w:pStyle w:val="FirstParagraph"/>
      </w:pPr>
      <w:r>
        <w:t xml:space="preserve">Each undersigned candidate certifies that they are willing and able to serve as a member of the United States Judo Association Board of Directors for the term </w:t>
      </w:r>
      <w:r>
        <w:rPr>
          <w:b/>
          <w:bCs/>
        </w:rPr>
        <w:t>October 15, 2025 – October 14, 2029</w:t>
      </w:r>
      <w:r>
        <w:t>, if duly elected, and that they meet all eligibility requirements under the USJA bylaw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73"/>
        <w:gridCol w:w="2337"/>
        <w:gridCol w:w="713"/>
      </w:tblGrid>
      <w:tr w:rsidR="001033D9" w14:paraId="292BBFF5" w14:textId="77777777" w:rsidTr="001033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D47A3B" w14:textId="77777777" w:rsidR="001033D9" w:rsidRDefault="00572846">
            <w:pPr>
              <w:pStyle w:val="Compact"/>
            </w:pPr>
            <w:r>
              <w:t>Candidate Printed Name</w:t>
            </w:r>
          </w:p>
        </w:tc>
        <w:tc>
          <w:tcPr>
            <w:tcW w:w="0" w:type="auto"/>
          </w:tcPr>
          <w:p w14:paraId="69621B2C" w14:textId="77777777" w:rsidR="001033D9" w:rsidRDefault="00572846">
            <w:pPr>
              <w:pStyle w:val="Compact"/>
            </w:pPr>
            <w:r>
              <w:t>Candidate Signature</w:t>
            </w:r>
          </w:p>
        </w:tc>
        <w:tc>
          <w:tcPr>
            <w:tcW w:w="0" w:type="auto"/>
          </w:tcPr>
          <w:p w14:paraId="73B95CD8" w14:textId="77777777" w:rsidR="001033D9" w:rsidRDefault="00572846">
            <w:pPr>
              <w:pStyle w:val="Compact"/>
            </w:pPr>
            <w:r>
              <w:t>Date</w:t>
            </w:r>
          </w:p>
        </w:tc>
      </w:tr>
      <w:tr w:rsidR="001033D9" w14:paraId="7347AB6D" w14:textId="77777777">
        <w:tc>
          <w:tcPr>
            <w:tcW w:w="0" w:type="auto"/>
          </w:tcPr>
          <w:p w14:paraId="0E6FECA7" w14:textId="77777777" w:rsidR="001033D9" w:rsidRDefault="00572846">
            <w:pPr>
              <w:pStyle w:val="Compact"/>
            </w:pPr>
            <w:r>
              <w:t>David Brogan</w:t>
            </w:r>
          </w:p>
        </w:tc>
        <w:tc>
          <w:tcPr>
            <w:tcW w:w="0" w:type="auto"/>
          </w:tcPr>
          <w:p w14:paraId="76D6838E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1E81C3F7" w14:textId="77777777" w:rsidR="001033D9" w:rsidRDefault="001033D9">
            <w:pPr>
              <w:pStyle w:val="Compact"/>
            </w:pPr>
          </w:p>
        </w:tc>
      </w:tr>
      <w:tr w:rsidR="001033D9" w14:paraId="7A1ED4DF" w14:textId="77777777">
        <w:tc>
          <w:tcPr>
            <w:tcW w:w="0" w:type="auto"/>
          </w:tcPr>
          <w:p w14:paraId="1F88667E" w14:textId="77777777" w:rsidR="001033D9" w:rsidRDefault="00572846">
            <w:pPr>
              <w:pStyle w:val="Compact"/>
            </w:pPr>
            <w:r>
              <w:t>Steve Matias</w:t>
            </w:r>
          </w:p>
        </w:tc>
        <w:tc>
          <w:tcPr>
            <w:tcW w:w="0" w:type="auto"/>
          </w:tcPr>
          <w:p w14:paraId="4ED0A6D8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359D99B7" w14:textId="77777777" w:rsidR="001033D9" w:rsidRDefault="001033D9">
            <w:pPr>
              <w:pStyle w:val="Compact"/>
            </w:pPr>
          </w:p>
        </w:tc>
      </w:tr>
      <w:tr w:rsidR="001033D9" w14:paraId="46FB00E9" w14:textId="77777777">
        <w:tc>
          <w:tcPr>
            <w:tcW w:w="0" w:type="auto"/>
          </w:tcPr>
          <w:p w14:paraId="0BD97596" w14:textId="77777777" w:rsidR="001033D9" w:rsidRDefault="00572846">
            <w:pPr>
              <w:pStyle w:val="Compact"/>
            </w:pPr>
            <w:r>
              <w:t>John Schneider</w:t>
            </w:r>
          </w:p>
        </w:tc>
        <w:tc>
          <w:tcPr>
            <w:tcW w:w="0" w:type="auto"/>
          </w:tcPr>
          <w:p w14:paraId="3080B7A9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5512A2C3" w14:textId="77777777" w:rsidR="001033D9" w:rsidRDefault="001033D9">
            <w:pPr>
              <w:pStyle w:val="Compact"/>
            </w:pPr>
          </w:p>
        </w:tc>
      </w:tr>
      <w:tr w:rsidR="001033D9" w14:paraId="42CCB062" w14:textId="77777777">
        <w:tc>
          <w:tcPr>
            <w:tcW w:w="0" w:type="auto"/>
          </w:tcPr>
          <w:p w14:paraId="265EBDF7" w14:textId="77777777" w:rsidR="001033D9" w:rsidRDefault="00572846">
            <w:pPr>
              <w:pStyle w:val="Compact"/>
            </w:pPr>
            <w:r>
              <w:t>Paul Bova</w:t>
            </w:r>
          </w:p>
        </w:tc>
        <w:tc>
          <w:tcPr>
            <w:tcW w:w="0" w:type="auto"/>
          </w:tcPr>
          <w:p w14:paraId="1BAA85F9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77E261BE" w14:textId="77777777" w:rsidR="001033D9" w:rsidRDefault="001033D9">
            <w:pPr>
              <w:pStyle w:val="Compact"/>
            </w:pPr>
          </w:p>
        </w:tc>
      </w:tr>
      <w:tr w:rsidR="001033D9" w14:paraId="59511B78" w14:textId="77777777">
        <w:tc>
          <w:tcPr>
            <w:tcW w:w="0" w:type="auto"/>
          </w:tcPr>
          <w:p w14:paraId="41976AE8" w14:textId="77777777" w:rsidR="001033D9" w:rsidRDefault="00572846">
            <w:pPr>
              <w:pStyle w:val="Compact"/>
            </w:pPr>
            <w:r>
              <w:t>George Chittenden</w:t>
            </w:r>
          </w:p>
        </w:tc>
        <w:tc>
          <w:tcPr>
            <w:tcW w:w="0" w:type="auto"/>
          </w:tcPr>
          <w:p w14:paraId="68ED0ECF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695E14CE" w14:textId="77777777" w:rsidR="001033D9" w:rsidRDefault="001033D9">
            <w:pPr>
              <w:pStyle w:val="Compact"/>
            </w:pPr>
          </w:p>
        </w:tc>
      </w:tr>
      <w:tr w:rsidR="001033D9" w14:paraId="6975F797" w14:textId="77777777">
        <w:tc>
          <w:tcPr>
            <w:tcW w:w="0" w:type="auto"/>
          </w:tcPr>
          <w:p w14:paraId="1797B55F" w14:textId="77777777" w:rsidR="001033D9" w:rsidRDefault="00572846">
            <w:pPr>
              <w:pStyle w:val="Compact"/>
            </w:pPr>
            <w:r>
              <w:t>Jordan Stone</w:t>
            </w:r>
          </w:p>
        </w:tc>
        <w:tc>
          <w:tcPr>
            <w:tcW w:w="0" w:type="auto"/>
          </w:tcPr>
          <w:p w14:paraId="3215AAC5" w14:textId="77777777" w:rsidR="001033D9" w:rsidRDefault="001033D9">
            <w:pPr>
              <w:pStyle w:val="Compact"/>
            </w:pPr>
          </w:p>
        </w:tc>
        <w:tc>
          <w:tcPr>
            <w:tcW w:w="0" w:type="auto"/>
          </w:tcPr>
          <w:p w14:paraId="04451652" w14:textId="77777777" w:rsidR="001033D9" w:rsidRDefault="001033D9">
            <w:pPr>
              <w:pStyle w:val="Compact"/>
            </w:pPr>
          </w:p>
        </w:tc>
      </w:tr>
    </w:tbl>
    <w:p w14:paraId="6DA857B6" w14:textId="77777777" w:rsidR="001033D9" w:rsidRDefault="00572846">
      <w:r>
        <w:pict w14:anchorId="082A847E">
          <v:rect id="_x0000_i1031" style="width:0;height:1.5pt" o:hralign="center" o:hrstd="t" o:hr="t"/>
        </w:pict>
      </w:r>
    </w:p>
    <w:p w14:paraId="6E39C49F" w14:textId="77777777" w:rsidR="001033D9" w:rsidRDefault="00572846">
      <w:pPr>
        <w:pStyle w:val="FirstParagraph"/>
      </w:pPr>
      <w:r>
        <w:rPr>
          <w:b/>
          <w:bCs/>
        </w:rPr>
        <w:t>Instructions:</w:t>
      </w:r>
      <w:r>
        <w:t xml:space="preserve"> </w:t>
      </w:r>
      <w:r>
        <w:t xml:space="preserve">- This form is exactly </w:t>
      </w:r>
      <w:r>
        <w:rPr>
          <w:b/>
          <w:bCs/>
        </w:rPr>
        <w:t>four (4) pages</w:t>
      </w:r>
      <w:r>
        <w:t xml:space="preserve"> when printed, with </w:t>
      </w:r>
      <w:r>
        <w:rPr>
          <w:b/>
          <w:bCs/>
        </w:rPr>
        <w:t>25 signatures per page (100 total)</w:t>
      </w:r>
      <w:r>
        <w:t>. - Do not add or remove pages. - Ensure all information is legible. - Incomplete or illegible entries may be rejected. - Submit completed nomination materials in accordance with USJA election procedures and deadlines.</w:t>
      </w:r>
    </w:p>
    <w:bookmarkEnd w:id="7"/>
    <w:bookmarkEnd w:id="0"/>
    <w:sectPr w:rsidR="001033D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FA094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A760AC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39612592">
    <w:abstractNumId w:val="0"/>
  </w:num>
  <w:num w:numId="2" w16cid:durableId="16578790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33D9"/>
    <w:rsid w:val="00027D4B"/>
    <w:rsid w:val="001033D9"/>
    <w:rsid w:val="00572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26DFBE3E"/>
  <w15:docId w15:val="{7C7A42F8-1E8C-403C-BF69-AC6013BEF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05</Words>
  <Characters>2314</Characters>
  <Application>Microsoft Office Word</Application>
  <DocSecurity>0</DocSecurity>
  <Lines>19</Lines>
  <Paragraphs>5</Paragraphs>
  <ScaleCrop>false</ScaleCrop>
  <Company/>
  <LinksUpToDate>false</LinksUpToDate>
  <CharactersWithSpaces>2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Brogan</dc:creator>
  <cp:keywords/>
  <cp:lastModifiedBy>David Brogan</cp:lastModifiedBy>
  <cp:revision>2</cp:revision>
  <dcterms:created xsi:type="dcterms:W3CDTF">2026-01-13T21:36:00Z</dcterms:created>
  <dcterms:modified xsi:type="dcterms:W3CDTF">2026-01-13T21:36:00Z</dcterms:modified>
</cp:coreProperties>
</file>